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D1BB5" w14:textId="77777777" w:rsidR="003F18AF" w:rsidRDefault="003F18AF" w:rsidP="003F18AF">
      <w:pPr>
        <w:ind w:left="1440" w:firstLine="720"/>
        <w:rPr>
          <w:b/>
          <w:lang w:val="en-GB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08A4EA6" wp14:editId="14F7FADE">
            <wp:simplePos x="0" y="0"/>
            <wp:positionH relativeFrom="column">
              <wp:posOffset>-91400</wp:posOffset>
            </wp:positionH>
            <wp:positionV relativeFrom="paragraph">
              <wp:posOffset>-142875</wp:posOffset>
            </wp:positionV>
            <wp:extent cx="662225" cy="588645"/>
            <wp:effectExtent l="0" t="0" r="5080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25" cy="588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lang w:val="en-GB"/>
        </w:rPr>
        <w:t xml:space="preserve">COMSATS </w: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85FD1D8" wp14:editId="5F0211FA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6D787ABC" wp14:editId="4209731C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lang w:val="en-GB"/>
        </w:rPr>
        <w:t xml:space="preserve">University Islamabad, Lahore Campus </w:t>
      </w:r>
    </w:p>
    <w:p w14:paraId="4C7CD601" w14:textId="39D623EE" w:rsidR="003F18AF" w:rsidRDefault="003F18AF" w:rsidP="003F18AF">
      <w:pPr>
        <w:jc w:val="center"/>
        <w:rPr>
          <w:rFonts w:eastAsia="Calibri"/>
          <w:sz w:val="18"/>
          <w:szCs w:val="18"/>
        </w:rPr>
      </w:pPr>
      <w:r>
        <w:rPr>
          <w:rFonts w:eastAsia="Calibri"/>
          <w:b/>
          <w:spacing w:val="1"/>
          <w:sz w:val="18"/>
          <w:szCs w:val="18"/>
        </w:rPr>
        <w:t>Bl</w:t>
      </w:r>
      <w:r>
        <w:rPr>
          <w:rFonts w:eastAsia="Calibri"/>
          <w:b/>
          <w:spacing w:val="-1"/>
          <w:sz w:val="18"/>
          <w:szCs w:val="18"/>
        </w:rPr>
        <w:t>o</w:t>
      </w:r>
      <w:r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k–</w:t>
      </w:r>
      <w:r w:rsidR="00882BB6"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, D</w:t>
      </w:r>
      <w:r>
        <w:rPr>
          <w:rFonts w:eastAsia="Calibri"/>
          <w:b/>
          <w:spacing w:val="-1"/>
          <w:sz w:val="18"/>
          <w:szCs w:val="18"/>
        </w:rPr>
        <w:t>ep</w:t>
      </w:r>
      <w:r>
        <w:rPr>
          <w:rFonts w:eastAsia="Calibri"/>
          <w:b/>
          <w:spacing w:val="-3"/>
          <w:sz w:val="18"/>
          <w:szCs w:val="18"/>
        </w:rPr>
        <w:t>a</w:t>
      </w:r>
      <w:r>
        <w:rPr>
          <w:rFonts w:eastAsia="Calibri"/>
          <w:b/>
          <w:spacing w:val="1"/>
          <w:sz w:val="18"/>
          <w:szCs w:val="18"/>
        </w:rPr>
        <w:t>r</w:t>
      </w:r>
      <w:r>
        <w:rPr>
          <w:rFonts w:eastAsia="Calibri"/>
          <w:b/>
          <w:spacing w:val="-2"/>
          <w:sz w:val="18"/>
          <w:szCs w:val="18"/>
        </w:rPr>
        <w:t>t</w:t>
      </w:r>
      <w:r>
        <w:rPr>
          <w:rFonts w:eastAsia="Calibri"/>
          <w:b/>
          <w:sz w:val="18"/>
          <w:szCs w:val="18"/>
        </w:rPr>
        <w:t>me</w:t>
      </w:r>
      <w:r>
        <w:rPr>
          <w:rFonts w:eastAsia="Calibri"/>
          <w:b/>
          <w:spacing w:val="-1"/>
          <w:sz w:val="18"/>
          <w:szCs w:val="18"/>
        </w:rPr>
        <w:t>n</w:t>
      </w:r>
      <w:r>
        <w:rPr>
          <w:rFonts w:eastAsia="Calibri"/>
          <w:b/>
          <w:sz w:val="18"/>
          <w:szCs w:val="18"/>
        </w:rPr>
        <w:t xml:space="preserve">t </w:t>
      </w:r>
      <w:r>
        <w:rPr>
          <w:rFonts w:eastAsia="Calibri"/>
          <w:b/>
          <w:spacing w:val="-1"/>
          <w:sz w:val="18"/>
          <w:szCs w:val="18"/>
        </w:rPr>
        <w:t>o</w:t>
      </w:r>
      <w:r>
        <w:rPr>
          <w:rFonts w:eastAsia="Calibri"/>
          <w:b/>
          <w:sz w:val="18"/>
          <w:szCs w:val="18"/>
        </w:rPr>
        <w:t xml:space="preserve">f </w:t>
      </w:r>
      <w:r w:rsidR="00882BB6">
        <w:rPr>
          <w:rFonts w:eastAsia="Calibri"/>
          <w:b/>
          <w:spacing w:val="-5"/>
          <w:sz w:val="18"/>
          <w:szCs w:val="18"/>
        </w:rPr>
        <w:t>Computer Science</w:t>
      </w:r>
    </w:p>
    <w:p w14:paraId="6C2AC9BD" w14:textId="77777777" w:rsidR="003F18AF" w:rsidRDefault="003F18AF" w:rsidP="003F18AF">
      <w:pPr>
        <w:spacing w:before="2"/>
        <w:jc w:val="center"/>
        <w:rPr>
          <w:rFonts w:eastAsia="Calibri"/>
          <w:sz w:val="18"/>
          <w:szCs w:val="18"/>
        </w:rPr>
      </w:pPr>
      <w:r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O</w:t>
      </w:r>
      <w:r>
        <w:rPr>
          <w:rFonts w:eastAsia="Calibri"/>
          <w:b/>
          <w:spacing w:val="-1"/>
          <w:sz w:val="18"/>
          <w:szCs w:val="18"/>
        </w:rPr>
        <w:t>M</w:t>
      </w:r>
      <w:r>
        <w:rPr>
          <w:rFonts w:eastAsia="Calibri"/>
          <w:b/>
          <w:spacing w:val="-4"/>
          <w:sz w:val="18"/>
          <w:szCs w:val="18"/>
        </w:rPr>
        <w:t>S</w:t>
      </w:r>
      <w:r>
        <w:rPr>
          <w:rFonts w:eastAsia="Calibri"/>
          <w:b/>
          <w:spacing w:val="1"/>
          <w:sz w:val="18"/>
          <w:szCs w:val="18"/>
        </w:rPr>
        <w:t>AT</w:t>
      </w:r>
      <w:r>
        <w:rPr>
          <w:rFonts w:eastAsia="Calibri"/>
          <w:b/>
          <w:sz w:val="18"/>
          <w:szCs w:val="18"/>
        </w:rPr>
        <w:t>S University Islamabad, Lahore Campus, 1.5</w:t>
      </w:r>
      <w:r>
        <w:rPr>
          <w:rFonts w:eastAsia="Calibri"/>
          <w:b/>
          <w:spacing w:val="-1"/>
          <w:sz w:val="18"/>
          <w:szCs w:val="18"/>
        </w:rPr>
        <w:t>K</w:t>
      </w:r>
      <w:r>
        <w:rPr>
          <w:rFonts w:eastAsia="Calibri"/>
          <w:b/>
          <w:sz w:val="18"/>
          <w:szCs w:val="18"/>
        </w:rPr>
        <w:t>M D</w:t>
      </w:r>
      <w:r>
        <w:rPr>
          <w:rFonts w:eastAsia="Calibri"/>
          <w:b/>
          <w:spacing w:val="-1"/>
          <w:sz w:val="18"/>
          <w:szCs w:val="18"/>
        </w:rPr>
        <w:t>e</w:t>
      </w:r>
      <w:r>
        <w:rPr>
          <w:rFonts w:eastAsia="Calibri"/>
          <w:b/>
          <w:sz w:val="18"/>
          <w:szCs w:val="18"/>
        </w:rPr>
        <w:t>f</w:t>
      </w:r>
      <w:r>
        <w:rPr>
          <w:rFonts w:eastAsia="Calibri"/>
          <w:b/>
          <w:spacing w:val="-1"/>
          <w:sz w:val="18"/>
          <w:szCs w:val="18"/>
        </w:rPr>
        <w:t>en</w:t>
      </w:r>
      <w:r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e R</w:t>
      </w:r>
      <w:r>
        <w:rPr>
          <w:rFonts w:eastAsia="Calibri"/>
          <w:b/>
          <w:spacing w:val="-1"/>
          <w:sz w:val="18"/>
          <w:szCs w:val="18"/>
        </w:rPr>
        <w:t>oad</w:t>
      </w:r>
      <w:r>
        <w:rPr>
          <w:rFonts w:eastAsia="Calibri"/>
          <w:b/>
          <w:sz w:val="18"/>
          <w:szCs w:val="18"/>
        </w:rPr>
        <w:t>, Off R</w:t>
      </w:r>
      <w:r>
        <w:rPr>
          <w:rFonts w:eastAsia="Calibri"/>
          <w:b/>
          <w:spacing w:val="-3"/>
          <w:sz w:val="18"/>
          <w:szCs w:val="18"/>
        </w:rPr>
        <w:t>a</w:t>
      </w:r>
      <w:r>
        <w:rPr>
          <w:rFonts w:eastAsia="Calibri"/>
          <w:b/>
          <w:spacing w:val="1"/>
          <w:sz w:val="18"/>
          <w:szCs w:val="18"/>
        </w:rPr>
        <w:t>i</w:t>
      </w:r>
      <w:r>
        <w:rPr>
          <w:rFonts w:eastAsia="Calibri"/>
          <w:b/>
          <w:spacing w:val="-1"/>
          <w:sz w:val="18"/>
          <w:szCs w:val="18"/>
        </w:rPr>
        <w:t>w</w:t>
      </w:r>
      <w:r>
        <w:rPr>
          <w:rFonts w:eastAsia="Calibri"/>
          <w:b/>
          <w:spacing w:val="1"/>
          <w:sz w:val="18"/>
          <w:szCs w:val="18"/>
        </w:rPr>
        <w:t>i</w:t>
      </w:r>
      <w:r>
        <w:rPr>
          <w:rFonts w:eastAsia="Calibri"/>
          <w:b/>
          <w:spacing w:val="-1"/>
          <w:sz w:val="18"/>
          <w:szCs w:val="18"/>
        </w:rPr>
        <w:t>n</w:t>
      </w:r>
      <w:r>
        <w:rPr>
          <w:rFonts w:eastAsia="Calibri"/>
          <w:b/>
          <w:sz w:val="18"/>
          <w:szCs w:val="18"/>
        </w:rPr>
        <w:t>d R</w:t>
      </w:r>
      <w:r>
        <w:rPr>
          <w:rFonts w:eastAsia="Calibri"/>
          <w:b/>
          <w:spacing w:val="-1"/>
          <w:sz w:val="18"/>
          <w:szCs w:val="18"/>
        </w:rPr>
        <w:t>o</w:t>
      </w:r>
      <w:r>
        <w:rPr>
          <w:rFonts w:eastAsia="Calibri"/>
          <w:b/>
          <w:spacing w:val="-3"/>
          <w:sz w:val="18"/>
          <w:szCs w:val="18"/>
        </w:rPr>
        <w:t>a</w:t>
      </w:r>
      <w:r>
        <w:rPr>
          <w:rFonts w:eastAsia="Calibri"/>
          <w:b/>
          <w:spacing w:val="-1"/>
          <w:sz w:val="18"/>
          <w:szCs w:val="18"/>
        </w:rPr>
        <w:t>d</w:t>
      </w:r>
      <w:r>
        <w:rPr>
          <w:rFonts w:eastAsia="Calibri"/>
          <w:b/>
          <w:sz w:val="18"/>
          <w:szCs w:val="18"/>
        </w:rPr>
        <w:t>, L</w:t>
      </w:r>
      <w:r>
        <w:rPr>
          <w:rFonts w:eastAsia="Calibri"/>
          <w:b/>
          <w:spacing w:val="-1"/>
          <w:sz w:val="18"/>
          <w:szCs w:val="18"/>
        </w:rPr>
        <w:t>ah</w:t>
      </w:r>
      <w:r>
        <w:rPr>
          <w:rFonts w:eastAsia="Calibri"/>
          <w:b/>
          <w:spacing w:val="-4"/>
          <w:sz w:val="18"/>
          <w:szCs w:val="18"/>
        </w:rPr>
        <w:t>o</w:t>
      </w:r>
      <w:r>
        <w:rPr>
          <w:rFonts w:eastAsia="Calibri"/>
          <w:b/>
          <w:spacing w:val="1"/>
          <w:sz w:val="18"/>
          <w:szCs w:val="18"/>
        </w:rPr>
        <w:t>re</w:t>
      </w:r>
    </w:p>
    <w:p w14:paraId="7C16CC90" w14:textId="15316545" w:rsidR="00EE0194" w:rsidRPr="00F5738F" w:rsidRDefault="0030088A" w:rsidP="00EE0194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 w:rsidRPr="00F5738F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EF398C" wp14:editId="632C6470">
                <wp:simplePos x="0" y="0"/>
                <wp:positionH relativeFrom="column">
                  <wp:posOffset>-57150</wp:posOffset>
                </wp:positionH>
                <wp:positionV relativeFrom="paragraph">
                  <wp:posOffset>80645</wp:posOffset>
                </wp:positionV>
                <wp:extent cx="6629400" cy="635"/>
                <wp:effectExtent l="9525" t="10160" r="9525" b="17780"/>
                <wp:wrapNone/>
                <wp:docPr id="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53169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-4.5pt;margin-top:6.35pt;width:522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" strokeweight="1.5pt"/>
            </w:pict>
          </mc:Fallback>
        </mc:AlternateContent>
      </w:r>
      <w:r w:rsidR="00BC7F27">
        <w:rPr>
          <w:rFonts w:ascii="Times New Roman" w:hAnsi="Times New Roman"/>
          <w:b/>
          <w:sz w:val="27"/>
          <w:szCs w:val="27"/>
        </w:rPr>
        <w:t>S</w:t>
      </w:r>
      <w:r w:rsidR="00344794">
        <w:rPr>
          <w:rFonts w:ascii="Times New Roman" w:hAnsi="Times New Roman"/>
          <w:b/>
          <w:sz w:val="27"/>
          <w:szCs w:val="27"/>
        </w:rPr>
        <w:t>2</w:t>
      </w:r>
      <w:r w:rsidR="00BC7F27">
        <w:rPr>
          <w:rFonts w:ascii="Times New Roman" w:hAnsi="Times New Roman"/>
          <w:b/>
          <w:sz w:val="27"/>
          <w:szCs w:val="27"/>
        </w:rPr>
        <w:t xml:space="preserve"> LAB</w:t>
      </w:r>
      <w:r w:rsidR="00EE0194" w:rsidRPr="00F5738F">
        <w:rPr>
          <w:rFonts w:ascii="Times New Roman" w:hAnsi="Times New Roman"/>
          <w:b/>
          <w:sz w:val="27"/>
          <w:szCs w:val="27"/>
        </w:rPr>
        <w:t xml:space="preserve"> Exam</w:t>
      </w:r>
      <w:r w:rsidR="007C6E88">
        <w:rPr>
          <w:rFonts w:ascii="Times New Roman" w:hAnsi="Times New Roman"/>
          <w:b/>
          <w:sz w:val="27"/>
          <w:szCs w:val="27"/>
        </w:rPr>
        <w:t xml:space="preserve"> </w:t>
      </w:r>
      <w:r w:rsidR="00955951">
        <w:rPr>
          <w:rFonts w:ascii="Times New Roman" w:hAnsi="Times New Roman"/>
          <w:b/>
          <w:sz w:val="27"/>
          <w:szCs w:val="27"/>
        </w:rPr>
        <w:t>– SPRING</w:t>
      </w:r>
      <w:r w:rsidR="005067E8">
        <w:rPr>
          <w:rFonts w:ascii="Times New Roman" w:hAnsi="Times New Roman"/>
          <w:b/>
          <w:sz w:val="27"/>
          <w:szCs w:val="27"/>
        </w:rPr>
        <w:t xml:space="preserve"> 202</w:t>
      </w:r>
      <w:r w:rsidR="00385FC1">
        <w:rPr>
          <w:rFonts w:ascii="Times New Roman" w:hAnsi="Times New Roman"/>
          <w:b/>
          <w:sz w:val="27"/>
          <w:szCs w:val="27"/>
        </w:rPr>
        <w:t>1</w:t>
      </w:r>
    </w:p>
    <w:tbl>
      <w:tblPr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904"/>
        <w:gridCol w:w="450"/>
        <w:gridCol w:w="720"/>
        <w:gridCol w:w="1980"/>
        <w:gridCol w:w="720"/>
        <w:gridCol w:w="1170"/>
        <w:gridCol w:w="450"/>
        <w:gridCol w:w="900"/>
        <w:gridCol w:w="1440"/>
        <w:gridCol w:w="630"/>
      </w:tblGrid>
      <w:tr w:rsidR="000D5AA7" w:rsidRPr="00F5738F" w14:paraId="5F1F5876" w14:textId="77777777" w:rsidTr="005D787D">
        <w:trPr>
          <w:cantSplit/>
          <w:trHeight w:hRule="exact" w:val="591"/>
        </w:trPr>
        <w:tc>
          <w:tcPr>
            <w:tcW w:w="1904" w:type="dxa"/>
            <w:shd w:val="clear" w:color="auto" w:fill="D9D9D9"/>
            <w:vAlign w:val="center"/>
          </w:tcPr>
          <w:p w14:paraId="11B2B709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10249E87" w14:textId="7008D918" w:rsidR="00EE0194" w:rsidRPr="00F5738F" w:rsidRDefault="004F1E6D" w:rsidP="005D787D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gramming Fundamentals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67E254BE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0D9E399" w14:textId="2ED05DC5" w:rsidR="00EE0194" w:rsidRPr="00F5738F" w:rsidRDefault="005D787D" w:rsidP="00D24BB4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</w:t>
            </w:r>
            <w:r w:rsidR="002C2C47">
              <w:rPr>
                <w:rFonts w:ascii="Times New Roman" w:hAnsi="Times New Roman"/>
              </w:rPr>
              <w:t>C</w:t>
            </w:r>
            <w:r w:rsidR="004F1E6D">
              <w:rPr>
                <w:rFonts w:ascii="Times New Roman" w:hAnsi="Times New Roman"/>
              </w:rPr>
              <w:t>103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71FD57F8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F24BACF" w14:textId="77777777" w:rsidR="00EE0194" w:rsidRPr="00F5738F" w:rsidRDefault="005D787D" w:rsidP="00D24BB4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(3,1</w:t>
            </w:r>
            <w:r w:rsidR="00BA08D2" w:rsidRPr="00F5738F">
              <w:rPr>
                <w:rFonts w:ascii="Times New Roman" w:hAnsi="Times New Roman"/>
              </w:rPr>
              <w:t>)</w:t>
            </w:r>
          </w:p>
        </w:tc>
      </w:tr>
      <w:tr w:rsidR="000D5AA7" w:rsidRPr="00F5738F" w14:paraId="204139F4" w14:textId="77777777" w:rsidTr="00BA08D2">
        <w:trPr>
          <w:cantSplit/>
          <w:trHeight w:hRule="exact" w:val="654"/>
        </w:trPr>
        <w:tc>
          <w:tcPr>
            <w:tcW w:w="1904" w:type="dxa"/>
            <w:shd w:val="clear" w:color="auto" w:fill="D9D9D9"/>
            <w:vAlign w:val="center"/>
          </w:tcPr>
          <w:p w14:paraId="509188B9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7A370396" w14:textId="77777777" w:rsidR="00EE0194" w:rsidRPr="00F5738F" w:rsidRDefault="005B7ADA" w:rsidP="005D787D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ahir Muhammad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2B917E4A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Programme Name:</w:t>
            </w:r>
          </w:p>
        </w:tc>
        <w:tc>
          <w:tcPr>
            <w:tcW w:w="2970" w:type="dxa"/>
            <w:gridSpan w:val="3"/>
            <w:shd w:val="clear" w:color="auto" w:fill="auto"/>
            <w:vAlign w:val="center"/>
          </w:tcPr>
          <w:p w14:paraId="07A6ACD6" w14:textId="4139BBF3" w:rsidR="00EE0194" w:rsidRPr="00F5738F" w:rsidRDefault="005B7ADA" w:rsidP="00BA08D2">
            <w:pPr>
              <w:pStyle w:val="NoSpacing"/>
              <w:tabs>
                <w:tab w:val="left" w:pos="105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="003B43E6">
              <w:rPr>
                <w:rFonts w:ascii="Times New Roman" w:hAnsi="Times New Roman"/>
              </w:rPr>
              <w:t>SE</w:t>
            </w:r>
            <w:r w:rsidR="00BA08D2">
              <w:rPr>
                <w:rFonts w:ascii="Times New Roman" w:hAnsi="Times New Roman"/>
              </w:rPr>
              <w:t xml:space="preserve"> </w:t>
            </w:r>
            <w:r w:rsidR="00E535C3">
              <w:rPr>
                <w:rFonts w:ascii="Times New Roman" w:hAnsi="Times New Roman"/>
              </w:rPr>
              <w:t>/ BCS</w:t>
            </w:r>
          </w:p>
        </w:tc>
      </w:tr>
      <w:tr w:rsidR="000D5AA7" w:rsidRPr="00F5738F" w14:paraId="0AF1EF98" w14:textId="77777777" w:rsidTr="00BA08D2">
        <w:trPr>
          <w:cantSplit/>
          <w:trHeight w:hRule="exact" w:val="288"/>
        </w:trPr>
        <w:tc>
          <w:tcPr>
            <w:tcW w:w="1904" w:type="dxa"/>
            <w:shd w:val="clear" w:color="auto" w:fill="D9D9D9"/>
            <w:vAlign w:val="center"/>
          </w:tcPr>
          <w:p w14:paraId="0158FF90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E50FA73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D9D9D9"/>
            <w:vAlign w:val="center"/>
          </w:tcPr>
          <w:p w14:paraId="13A4DE08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36E68617" w14:textId="45A7F099" w:rsidR="00EE0194" w:rsidRPr="00F5738F" w:rsidRDefault="00EE0194" w:rsidP="00D24BB4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D9D9D9"/>
            <w:vAlign w:val="center"/>
          </w:tcPr>
          <w:p w14:paraId="44B2E823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1E806101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900" w:type="dxa"/>
            <w:shd w:val="clear" w:color="auto" w:fill="D9D9D9"/>
            <w:vAlign w:val="center"/>
          </w:tcPr>
          <w:p w14:paraId="3E16387B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</w:rPr>
              <w:t>Date:</w:t>
            </w: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7581ADB5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</w:tc>
      </w:tr>
      <w:tr w:rsidR="000D5AA7" w:rsidRPr="00F5738F" w14:paraId="2D993309" w14:textId="77777777" w:rsidTr="00BA08D2">
        <w:trPr>
          <w:cantSplit/>
          <w:trHeight w:hRule="exact" w:val="288"/>
        </w:trPr>
        <w:tc>
          <w:tcPr>
            <w:tcW w:w="1904" w:type="dxa"/>
            <w:shd w:val="clear" w:color="auto" w:fill="D9D9D9"/>
            <w:vAlign w:val="center"/>
          </w:tcPr>
          <w:p w14:paraId="7E8150FD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  <w:b/>
                <w:bCs/>
              </w:rPr>
              <w:t>Time Allowed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420CF1A5" w14:textId="4E403D1E" w:rsidR="00EE0194" w:rsidRPr="00F5738F" w:rsidRDefault="00636F69" w:rsidP="00636F69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="005C019B">
              <w:rPr>
                <w:rFonts w:ascii="Times New Roman" w:hAnsi="Times New Roman"/>
                <w:b/>
              </w:rPr>
              <w:t>.5</w:t>
            </w:r>
            <w:r w:rsidR="00BA08D2">
              <w:rPr>
                <w:rFonts w:ascii="Times New Roman" w:hAnsi="Times New Roman"/>
                <w:b/>
              </w:rPr>
              <w:t xml:space="preserve"> Hour</w:t>
            </w:r>
          </w:p>
        </w:tc>
        <w:tc>
          <w:tcPr>
            <w:tcW w:w="2520" w:type="dxa"/>
            <w:gridSpan w:val="3"/>
            <w:shd w:val="clear" w:color="auto" w:fill="D9D9D9"/>
            <w:vAlign w:val="center"/>
          </w:tcPr>
          <w:p w14:paraId="059F2AF9" w14:textId="77777777" w:rsidR="00EE0194" w:rsidRPr="00F5738F" w:rsidRDefault="00EE0194" w:rsidP="00D24BB4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464058BD" w14:textId="0B86E1E8" w:rsidR="00EE0194" w:rsidRPr="00F5738F" w:rsidRDefault="004A406F" w:rsidP="00D24BB4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5</w:t>
            </w:r>
          </w:p>
        </w:tc>
      </w:tr>
      <w:tr w:rsidR="000D5AA7" w:rsidRPr="00F5738F" w14:paraId="3775332C" w14:textId="77777777" w:rsidTr="00BA08D2">
        <w:trPr>
          <w:cantSplit/>
          <w:trHeight w:hRule="exact" w:val="288"/>
        </w:trPr>
        <w:tc>
          <w:tcPr>
            <w:tcW w:w="1904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947BB15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Student’s Name:</w:t>
            </w:r>
          </w:p>
        </w:tc>
        <w:tc>
          <w:tcPr>
            <w:tcW w:w="387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E0F429" w14:textId="77777777" w:rsidR="00EE0194" w:rsidRPr="00F5738F" w:rsidRDefault="00EE0194" w:rsidP="00D24BB4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403B96F" w14:textId="77777777" w:rsidR="00EE0194" w:rsidRPr="00F5738F" w:rsidRDefault="00EE0194" w:rsidP="00D24BB4">
            <w:pPr>
              <w:pStyle w:val="Default"/>
              <w:spacing w:line="276" w:lineRule="auto"/>
              <w:rPr>
                <w:bCs/>
                <w:color w:val="auto"/>
                <w:sz w:val="22"/>
                <w:szCs w:val="22"/>
              </w:rPr>
            </w:pPr>
            <w:r w:rsidRPr="00F5738F">
              <w:rPr>
                <w:bCs/>
                <w:color w:val="auto"/>
                <w:sz w:val="22"/>
                <w:szCs w:val="22"/>
              </w:rPr>
              <w:t>Reg. No.</w:t>
            </w:r>
          </w:p>
        </w:tc>
        <w:tc>
          <w:tcPr>
            <w:tcW w:w="342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EDD0EF" w14:textId="77777777" w:rsidR="00EE0194" w:rsidRPr="00F5738F" w:rsidRDefault="00EE0194" w:rsidP="00440FB7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</w:tc>
      </w:tr>
      <w:tr w:rsidR="00EE0194" w:rsidRPr="00F5738F" w14:paraId="0D91F9BF" w14:textId="77777777" w:rsidTr="0058013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D9D9D9"/>
        </w:tblPrEx>
        <w:trPr>
          <w:cantSplit/>
          <w:trHeight w:val="3954"/>
        </w:trPr>
        <w:tc>
          <w:tcPr>
            <w:tcW w:w="10364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8EA5D" w14:textId="77777777" w:rsidR="00EE0194" w:rsidRPr="00F5738F" w:rsidRDefault="00EE0194" w:rsidP="00DC43C2">
            <w:pPr>
              <w:rPr>
                <w:b/>
                <w:sz w:val="22"/>
                <w:szCs w:val="22"/>
                <w:u w:val="single"/>
              </w:rPr>
            </w:pPr>
            <w:r w:rsidRPr="00F5738F">
              <w:rPr>
                <w:b/>
                <w:sz w:val="22"/>
                <w:szCs w:val="22"/>
                <w:u w:val="single"/>
              </w:rPr>
              <w:t>Important Instructions / Guidelines:</w:t>
            </w:r>
          </w:p>
          <w:p w14:paraId="31CF212D" w14:textId="28E27AE5" w:rsidR="00EE0194" w:rsidRPr="00580131" w:rsidRDefault="00A846AD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t xml:space="preserve">Use proper </w:t>
            </w:r>
            <w:r w:rsidR="0050202C">
              <w:t>C Language</w:t>
            </w:r>
            <w:r>
              <w:t xml:space="preserve"> syntax</w:t>
            </w:r>
            <w:r w:rsidR="00371403">
              <w:t xml:space="preserve"> </w:t>
            </w:r>
            <w:r>
              <w:t xml:space="preserve">for coding questions. </w:t>
            </w:r>
          </w:p>
          <w:p w14:paraId="78922C33" w14:textId="09397B5D" w:rsidR="00710418" w:rsidRDefault="003C758E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dd your code to this word file and submit it on </w:t>
            </w:r>
            <w:r w:rsidR="00281615">
              <w:rPr>
                <w:sz w:val="22"/>
                <w:szCs w:val="22"/>
              </w:rPr>
              <w:t>MS Forms</w:t>
            </w:r>
            <w:r>
              <w:rPr>
                <w:sz w:val="22"/>
                <w:szCs w:val="22"/>
              </w:rPr>
              <w:t xml:space="preserve"> </w:t>
            </w:r>
          </w:p>
          <w:p w14:paraId="2F525D94" w14:textId="1AF323E7" w:rsidR="003C758E" w:rsidRDefault="003C758E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ck your system before starting your lab Exam.</w:t>
            </w:r>
          </w:p>
          <w:p w14:paraId="62A07E58" w14:textId="7C796E38" w:rsidR="003C758E" w:rsidRDefault="003C758E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ave your programs </w:t>
            </w:r>
            <w:r w:rsidR="00281615">
              <w:rPr>
                <w:sz w:val="22"/>
                <w:szCs w:val="22"/>
              </w:rPr>
              <w:t>on a secure</w:t>
            </w:r>
            <w:r>
              <w:rPr>
                <w:sz w:val="22"/>
                <w:szCs w:val="22"/>
              </w:rPr>
              <w:t xml:space="preserve"> Drive on </w:t>
            </w:r>
            <w:r w:rsidR="00281615">
              <w:rPr>
                <w:sz w:val="22"/>
                <w:szCs w:val="22"/>
              </w:rPr>
              <w:t>your</w:t>
            </w:r>
            <w:r>
              <w:rPr>
                <w:sz w:val="22"/>
                <w:szCs w:val="22"/>
              </w:rPr>
              <w:t xml:space="preserve"> system. </w:t>
            </w:r>
          </w:p>
          <w:p w14:paraId="3891790B" w14:textId="77777777" w:rsidR="00580131" w:rsidRPr="00580131" w:rsidRDefault="00580131" w:rsidP="00580131">
            <w:pPr>
              <w:pStyle w:val="ListParagraph"/>
              <w:rPr>
                <w:sz w:val="22"/>
                <w:szCs w:val="22"/>
              </w:rPr>
            </w:pPr>
          </w:p>
          <w:tbl>
            <w:tblPr>
              <w:tblStyle w:val="TableGrid"/>
              <w:tblW w:w="610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517"/>
              <w:gridCol w:w="2063"/>
              <w:gridCol w:w="1125"/>
              <w:gridCol w:w="1395"/>
            </w:tblGrid>
            <w:tr w:rsidR="00D7677C" w:rsidRPr="00040B6C" w14:paraId="47CBDB08" w14:textId="77777777" w:rsidTr="00673AA8">
              <w:trPr>
                <w:trHeight w:val="62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2388573" w14:textId="388BE07F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Question</w:t>
                  </w:r>
                  <w:r w:rsidRPr="00040B6C">
                    <w:rPr>
                      <w:b/>
                      <w:bCs/>
                    </w:rPr>
                    <w:t xml:space="preserve"> No.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3AD86E6B" w14:textId="39954F65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LO/PLO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D647F44" w14:textId="47AC5F7F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 w:rsidRPr="00040B6C">
                    <w:rPr>
                      <w:b/>
                      <w:bCs/>
                    </w:rPr>
                    <w:t>Max. Marks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3734286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 w:rsidRPr="00040B6C">
                    <w:rPr>
                      <w:b/>
                      <w:bCs/>
                    </w:rPr>
                    <w:t>Obtained Marks</w:t>
                  </w:r>
                </w:p>
              </w:tc>
            </w:tr>
            <w:tr w:rsidR="00D7677C" w:rsidRPr="00040B6C" w14:paraId="6A6617BB" w14:textId="77777777" w:rsidTr="00673AA8">
              <w:trPr>
                <w:trHeight w:val="33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729E9F44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4B768563" w14:textId="61BDC6E2" w:rsidR="00D7677C" w:rsidRDefault="00D7677C" w:rsidP="00580131">
                  <w:pPr>
                    <w:jc w:val="center"/>
                  </w:pPr>
                  <w:r>
                    <w:t>CLO</w:t>
                  </w:r>
                  <w:r w:rsidR="00FE2B68">
                    <w:t>2</w:t>
                  </w:r>
                  <w:r>
                    <w:t xml:space="preserve"> (PLO2)</w:t>
                  </w:r>
                  <w:r w:rsidR="00316883">
                    <w:t xml:space="preserve"> C2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4A50D9FB" w14:textId="0E6E4323" w:rsidR="00D7677C" w:rsidRDefault="00E16FDC" w:rsidP="00580131">
                  <w:pPr>
                    <w:jc w:val="center"/>
                  </w:pPr>
                  <w:r>
                    <w:t>25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1AC749C7" w14:textId="77777777" w:rsidR="00D7677C" w:rsidRPr="00040B6C" w:rsidRDefault="00D7677C" w:rsidP="00580131">
                  <w:pPr>
                    <w:jc w:val="center"/>
                  </w:pPr>
                </w:p>
              </w:tc>
            </w:tr>
            <w:tr w:rsidR="00D7677C" w:rsidRPr="00040B6C" w14:paraId="63E2AFEA" w14:textId="77777777" w:rsidTr="00673AA8">
              <w:trPr>
                <w:trHeight w:val="33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FFFFBEC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 w:rsidRPr="00040B6C">
                    <w:rPr>
                      <w:b/>
                      <w:bCs/>
                    </w:rPr>
                    <w:t>Total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255D97C5" w14:textId="77777777" w:rsidR="00D7677C" w:rsidRDefault="00D7677C" w:rsidP="00580131">
                  <w:pPr>
                    <w:jc w:val="center"/>
                  </w:pP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A7064C6" w14:textId="79827B53" w:rsidR="00D7677C" w:rsidRPr="00040B6C" w:rsidRDefault="00E16FDC" w:rsidP="00580131">
                  <w:pPr>
                    <w:jc w:val="center"/>
                  </w:pPr>
                  <w:r>
                    <w:t>25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4D6EA2E" w14:textId="77777777" w:rsidR="00D7677C" w:rsidRPr="00040B6C" w:rsidRDefault="00D7677C" w:rsidP="00580131">
                  <w:pPr>
                    <w:jc w:val="center"/>
                  </w:pPr>
                  <w:r w:rsidRPr="00040B6C">
                    <w:t> </w:t>
                  </w:r>
                </w:p>
              </w:tc>
            </w:tr>
          </w:tbl>
          <w:p w14:paraId="150F7897" w14:textId="348D7505" w:rsidR="00580131" w:rsidRPr="00F5738F" w:rsidRDefault="00580131" w:rsidP="00580131">
            <w:pPr>
              <w:pStyle w:val="ListParagraph"/>
              <w:rPr>
                <w:sz w:val="22"/>
                <w:szCs w:val="22"/>
              </w:rPr>
            </w:pPr>
          </w:p>
        </w:tc>
      </w:tr>
    </w:tbl>
    <w:p w14:paraId="3426D367" w14:textId="77777777" w:rsidR="00145402" w:rsidRDefault="00145402" w:rsidP="00396336">
      <w:pPr>
        <w:rPr>
          <w:b/>
          <w:sz w:val="22"/>
          <w:szCs w:val="22"/>
        </w:rPr>
      </w:pPr>
    </w:p>
    <w:p w14:paraId="0A7AF7AF" w14:textId="7A4B1422" w:rsidR="001C2ABE" w:rsidRDefault="00FF7ABA" w:rsidP="00D46F73">
      <w:pPr>
        <w:rPr>
          <w:b/>
          <w:bCs/>
          <w:color w:val="221F1F"/>
        </w:rPr>
      </w:pPr>
      <w:r w:rsidRPr="00673AA8">
        <w:rPr>
          <w:b/>
          <w:bCs/>
          <w:color w:val="221F1F"/>
        </w:rPr>
        <w:t xml:space="preserve">Q1: </w:t>
      </w:r>
      <w:r w:rsidR="001C2ABE">
        <w:rPr>
          <w:b/>
          <w:bCs/>
          <w:color w:val="221F1F"/>
        </w:rPr>
        <w:t>Write a C</w:t>
      </w:r>
      <w:r w:rsidR="001C2ABE" w:rsidRPr="001C2ABE">
        <w:rPr>
          <w:b/>
          <w:bCs/>
          <w:color w:val="221F1F"/>
        </w:rPr>
        <w:t xml:space="preserve"> program </w:t>
      </w:r>
      <w:r w:rsidR="00EB4D92">
        <w:rPr>
          <w:b/>
          <w:bCs/>
          <w:color w:val="221F1F"/>
        </w:rPr>
        <w:t xml:space="preserve">that receives a character array of size 100 from and user and </w:t>
      </w:r>
      <w:r w:rsidR="00266859">
        <w:rPr>
          <w:b/>
          <w:bCs/>
          <w:color w:val="221F1F"/>
        </w:rPr>
        <w:t>perform</w:t>
      </w:r>
      <w:r w:rsidR="00EB4D92">
        <w:rPr>
          <w:b/>
          <w:bCs/>
          <w:color w:val="221F1F"/>
        </w:rPr>
        <w:t>s</w:t>
      </w:r>
      <w:r w:rsidR="00266859">
        <w:rPr>
          <w:b/>
          <w:bCs/>
          <w:color w:val="221F1F"/>
        </w:rPr>
        <w:t xml:space="preserve"> the following operations</w:t>
      </w:r>
      <w:r w:rsidR="001C2ABE" w:rsidRPr="001C2ABE">
        <w:rPr>
          <w:b/>
          <w:bCs/>
          <w:color w:val="221F1F"/>
        </w:rPr>
        <w:t xml:space="preserve">: </w:t>
      </w:r>
    </w:p>
    <w:p w14:paraId="7FE9C1A0" w14:textId="77777777" w:rsidR="001C2ABE" w:rsidRDefault="001C2ABE" w:rsidP="00D46F73">
      <w:pPr>
        <w:rPr>
          <w:b/>
          <w:bCs/>
          <w:color w:val="221F1F"/>
        </w:rPr>
      </w:pPr>
      <w:r>
        <w:rPr>
          <w:b/>
          <w:bCs/>
          <w:color w:val="221F1F"/>
        </w:rPr>
        <w:t xml:space="preserve">           </w:t>
      </w:r>
    </w:p>
    <w:p w14:paraId="10CB21AB" w14:textId="177AED20" w:rsidR="005067E8" w:rsidRDefault="00296698" w:rsidP="00B47954">
      <w:pPr>
        <w:pStyle w:val="ListParagraph"/>
        <w:numPr>
          <w:ilvl w:val="0"/>
          <w:numId w:val="47"/>
        </w:numPr>
        <w:rPr>
          <w:b/>
          <w:bCs/>
          <w:color w:val="221F1F"/>
        </w:rPr>
      </w:pPr>
      <w:r>
        <w:rPr>
          <w:b/>
          <w:bCs/>
          <w:color w:val="221F1F"/>
        </w:rPr>
        <w:t>Print</w:t>
      </w:r>
      <w:r w:rsidR="00F426AD">
        <w:rPr>
          <w:b/>
          <w:bCs/>
          <w:color w:val="221F1F"/>
        </w:rPr>
        <w:t>s</w:t>
      </w:r>
      <w:r w:rsidR="00EB4D92">
        <w:rPr>
          <w:b/>
          <w:bCs/>
          <w:color w:val="221F1F"/>
        </w:rPr>
        <w:t xml:space="preserve"> the total character count.</w:t>
      </w:r>
      <w:r w:rsidR="00F426AD">
        <w:rPr>
          <w:b/>
          <w:bCs/>
          <w:color w:val="221F1F"/>
        </w:rPr>
        <w:t xml:space="preserve"> [5 Marks]</w:t>
      </w:r>
    </w:p>
    <w:p w14:paraId="5181200C" w14:textId="2B7504F5" w:rsidR="00EB4D92" w:rsidRPr="00F426AD" w:rsidRDefault="00296698" w:rsidP="00B47954">
      <w:pPr>
        <w:pStyle w:val="ListParagraph"/>
        <w:numPr>
          <w:ilvl w:val="0"/>
          <w:numId w:val="47"/>
        </w:numPr>
        <w:rPr>
          <w:b/>
          <w:bCs/>
          <w:color w:val="221F1F"/>
        </w:rPr>
      </w:pPr>
      <w:r>
        <w:rPr>
          <w:b/>
          <w:bCs/>
          <w:color w:val="221F1F"/>
        </w:rPr>
        <w:t>Print</w:t>
      </w:r>
      <w:r w:rsidR="00F426AD">
        <w:rPr>
          <w:b/>
          <w:bCs/>
          <w:color w:val="221F1F"/>
        </w:rPr>
        <w:t>s</w:t>
      </w:r>
      <w:r w:rsidR="00EB4D92">
        <w:rPr>
          <w:b/>
          <w:bCs/>
          <w:color w:val="221F1F"/>
        </w:rPr>
        <w:t xml:space="preserve"> th</w:t>
      </w:r>
      <w:r>
        <w:rPr>
          <w:b/>
          <w:bCs/>
          <w:color w:val="221F1F"/>
        </w:rPr>
        <w:t>e</w:t>
      </w:r>
      <w:r w:rsidR="00EB4D92">
        <w:rPr>
          <w:b/>
          <w:bCs/>
          <w:color w:val="221F1F"/>
        </w:rPr>
        <w:t xml:space="preserve"> frequency of each character.</w:t>
      </w:r>
      <w:r w:rsidR="00F426AD">
        <w:rPr>
          <w:b/>
          <w:bCs/>
          <w:color w:val="221F1F"/>
        </w:rPr>
        <w:t xml:space="preserve"> [5 Marks]</w:t>
      </w:r>
    </w:p>
    <w:p w14:paraId="527614CF" w14:textId="19A3BB36" w:rsidR="00296698" w:rsidRPr="00F426AD" w:rsidRDefault="00296698" w:rsidP="00B47954">
      <w:pPr>
        <w:pStyle w:val="ListParagraph"/>
        <w:numPr>
          <w:ilvl w:val="0"/>
          <w:numId w:val="47"/>
        </w:numPr>
        <w:rPr>
          <w:b/>
          <w:bCs/>
          <w:color w:val="221F1F"/>
        </w:rPr>
      </w:pPr>
      <w:r>
        <w:rPr>
          <w:b/>
          <w:bCs/>
          <w:color w:val="221F1F"/>
        </w:rPr>
        <w:t>Print</w:t>
      </w:r>
      <w:r w:rsidR="00F426AD">
        <w:rPr>
          <w:b/>
          <w:bCs/>
          <w:color w:val="221F1F"/>
        </w:rPr>
        <w:t>s</w:t>
      </w:r>
      <w:r>
        <w:rPr>
          <w:b/>
          <w:bCs/>
          <w:color w:val="221F1F"/>
        </w:rPr>
        <w:t xml:space="preserve"> all characters except vowels. </w:t>
      </w:r>
      <w:r w:rsidR="00F426AD">
        <w:rPr>
          <w:b/>
          <w:bCs/>
          <w:color w:val="221F1F"/>
        </w:rPr>
        <w:t>[5 Marks]</w:t>
      </w:r>
    </w:p>
    <w:p w14:paraId="378D37F6" w14:textId="6FE55C33" w:rsidR="00296698" w:rsidRPr="00F426AD" w:rsidRDefault="00296698" w:rsidP="00834FEB">
      <w:pPr>
        <w:pStyle w:val="ListParagraph"/>
        <w:numPr>
          <w:ilvl w:val="0"/>
          <w:numId w:val="47"/>
        </w:numPr>
        <w:jc w:val="both"/>
        <w:rPr>
          <w:b/>
          <w:bCs/>
          <w:color w:val="221F1F"/>
        </w:rPr>
      </w:pPr>
      <w:r>
        <w:rPr>
          <w:b/>
          <w:bCs/>
          <w:color w:val="221F1F"/>
        </w:rPr>
        <w:t>Swap all characters of the given array between even odd index and print the updated array</w:t>
      </w:r>
      <w:r w:rsidR="00F426AD">
        <w:rPr>
          <w:b/>
          <w:bCs/>
          <w:color w:val="221F1F"/>
        </w:rPr>
        <w:t xml:space="preserve"> values</w:t>
      </w:r>
      <w:r>
        <w:rPr>
          <w:b/>
          <w:bCs/>
          <w:color w:val="221F1F"/>
        </w:rPr>
        <w:t>.</w:t>
      </w:r>
      <w:r w:rsidR="00F426AD">
        <w:rPr>
          <w:b/>
          <w:bCs/>
          <w:color w:val="221F1F"/>
        </w:rPr>
        <w:t xml:space="preserve"> </w:t>
      </w:r>
      <w:r w:rsidR="00834FEB">
        <w:rPr>
          <w:b/>
          <w:bCs/>
          <w:color w:val="221F1F"/>
        </w:rPr>
        <w:t xml:space="preserve">i.e. </w:t>
      </w:r>
      <w:r w:rsidR="00834FEB" w:rsidRPr="00834FEB">
        <w:rPr>
          <w:b/>
          <w:bCs/>
          <w:color w:val="221F1F"/>
        </w:rPr>
        <w:t xml:space="preserve">'a','b','c','i','o','p','k','a','c','u','j' </w:t>
      </w:r>
      <w:r w:rsidR="00834FEB">
        <w:rPr>
          <w:b/>
          <w:bCs/>
          <w:color w:val="221F1F"/>
        </w:rPr>
        <w:t xml:space="preserve">is given array and after swapping should print </w:t>
      </w:r>
      <w:r w:rsidR="00834FEB" w:rsidRPr="00834FEB">
        <w:rPr>
          <w:b/>
          <w:bCs/>
          <w:color w:val="221F1F"/>
        </w:rPr>
        <w:t>'b'</w:t>
      </w:r>
      <w:r w:rsidR="00834FEB">
        <w:rPr>
          <w:b/>
          <w:bCs/>
          <w:color w:val="221F1F"/>
        </w:rPr>
        <w:t>,</w:t>
      </w:r>
      <w:r w:rsidR="00834FEB" w:rsidRPr="00834FEB">
        <w:rPr>
          <w:b/>
          <w:bCs/>
          <w:color w:val="221F1F"/>
        </w:rPr>
        <w:t xml:space="preserve"> 'a'</w:t>
      </w:r>
      <w:r w:rsidR="00834FEB">
        <w:rPr>
          <w:b/>
          <w:bCs/>
          <w:color w:val="221F1F"/>
        </w:rPr>
        <w:t>,</w:t>
      </w:r>
      <w:r w:rsidR="00834FEB" w:rsidRPr="00834FEB">
        <w:rPr>
          <w:b/>
          <w:bCs/>
          <w:color w:val="221F1F"/>
        </w:rPr>
        <w:t xml:space="preserve"> 'i'</w:t>
      </w:r>
      <w:r w:rsidR="00834FEB">
        <w:rPr>
          <w:b/>
          <w:bCs/>
          <w:color w:val="221F1F"/>
        </w:rPr>
        <w:t>,</w:t>
      </w:r>
      <w:r w:rsidR="00834FEB" w:rsidRPr="00834FEB">
        <w:rPr>
          <w:b/>
          <w:bCs/>
          <w:color w:val="221F1F"/>
        </w:rPr>
        <w:t xml:space="preserve"> 'c'</w:t>
      </w:r>
      <w:r w:rsidR="00834FEB">
        <w:rPr>
          <w:b/>
          <w:bCs/>
          <w:color w:val="221F1F"/>
        </w:rPr>
        <w:t>,</w:t>
      </w:r>
      <w:r w:rsidR="00834FEB" w:rsidRPr="00834FEB">
        <w:rPr>
          <w:b/>
          <w:bCs/>
          <w:color w:val="221F1F"/>
        </w:rPr>
        <w:t xml:space="preserve"> 'p'</w:t>
      </w:r>
      <w:r w:rsidR="00834FEB">
        <w:rPr>
          <w:b/>
          <w:bCs/>
          <w:color w:val="221F1F"/>
        </w:rPr>
        <w:t>,</w:t>
      </w:r>
      <w:r w:rsidR="00834FEB" w:rsidRPr="00834FEB">
        <w:rPr>
          <w:b/>
          <w:bCs/>
          <w:color w:val="221F1F"/>
        </w:rPr>
        <w:t xml:space="preserve"> 'o'</w:t>
      </w:r>
      <w:r w:rsidR="00834FEB">
        <w:rPr>
          <w:b/>
          <w:bCs/>
          <w:color w:val="221F1F"/>
        </w:rPr>
        <w:t>,</w:t>
      </w:r>
      <w:r w:rsidR="00834FEB" w:rsidRPr="00834FEB">
        <w:rPr>
          <w:b/>
          <w:bCs/>
          <w:color w:val="221F1F"/>
        </w:rPr>
        <w:t xml:space="preserve"> 'a'</w:t>
      </w:r>
      <w:r w:rsidR="00834FEB">
        <w:rPr>
          <w:b/>
          <w:bCs/>
          <w:color w:val="221F1F"/>
        </w:rPr>
        <w:t>,</w:t>
      </w:r>
      <w:r w:rsidR="00834FEB" w:rsidRPr="00834FEB">
        <w:rPr>
          <w:b/>
          <w:bCs/>
          <w:color w:val="221F1F"/>
        </w:rPr>
        <w:t xml:space="preserve"> 'k'</w:t>
      </w:r>
      <w:r w:rsidR="00834FEB">
        <w:rPr>
          <w:b/>
          <w:bCs/>
          <w:color w:val="221F1F"/>
        </w:rPr>
        <w:t>,</w:t>
      </w:r>
      <w:r w:rsidR="00834FEB" w:rsidRPr="00834FEB">
        <w:rPr>
          <w:b/>
          <w:bCs/>
          <w:color w:val="221F1F"/>
        </w:rPr>
        <w:t xml:space="preserve"> 'u'</w:t>
      </w:r>
      <w:r w:rsidR="00834FEB">
        <w:rPr>
          <w:b/>
          <w:bCs/>
          <w:color w:val="221F1F"/>
        </w:rPr>
        <w:t>,</w:t>
      </w:r>
      <w:r w:rsidR="00834FEB" w:rsidRPr="00834FEB">
        <w:rPr>
          <w:b/>
          <w:bCs/>
          <w:color w:val="221F1F"/>
        </w:rPr>
        <w:t xml:space="preserve"> 'c'</w:t>
      </w:r>
      <w:r w:rsidR="00834FEB">
        <w:rPr>
          <w:b/>
          <w:bCs/>
          <w:color w:val="221F1F"/>
        </w:rPr>
        <w:t>,</w:t>
      </w:r>
      <w:r w:rsidR="00834FEB" w:rsidRPr="00834FEB">
        <w:rPr>
          <w:b/>
          <w:bCs/>
          <w:color w:val="221F1F"/>
        </w:rPr>
        <w:t xml:space="preserve"> 'j' </w:t>
      </w:r>
      <w:r w:rsidR="00F426AD">
        <w:rPr>
          <w:b/>
          <w:bCs/>
          <w:color w:val="221F1F"/>
        </w:rPr>
        <w:t>[10 Marks]</w:t>
      </w:r>
      <w:r w:rsidR="00834FEB">
        <w:rPr>
          <w:b/>
          <w:bCs/>
          <w:color w:val="221F1F"/>
        </w:rPr>
        <w:t xml:space="preserve"> </w:t>
      </w:r>
    </w:p>
    <w:p w14:paraId="75392723" w14:textId="77777777" w:rsidR="00F426AD" w:rsidRPr="00F426AD" w:rsidRDefault="00F426AD" w:rsidP="00F426AD">
      <w:pPr>
        <w:rPr>
          <w:b/>
          <w:bCs/>
          <w:color w:val="221F1F"/>
        </w:rPr>
      </w:pPr>
    </w:p>
    <w:p w14:paraId="6E8C4BA1" w14:textId="488545B9" w:rsidR="005067E8" w:rsidRPr="00F426AD" w:rsidRDefault="00296698" w:rsidP="00396336">
      <w:pPr>
        <w:autoSpaceDE w:val="0"/>
        <w:autoSpaceDN w:val="0"/>
        <w:adjustRightInd w:val="0"/>
        <w:rPr>
          <w:i/>
          <w:iCs/>
          <w:color w:val="221F1F"/>
        </w:rPr>
      </w:pPr>
      <w:r w:rsidRPr="00F426AD">
        <w:rPr>
          <w:i/>
          <w:iCs/>
          <w:color w:val="221F1F"/>
        </w:rPr>
        <w:t xml:space="preserve">Note: Write separate function for each of the </w:t>
      </w:r>
      <w:r w:rsidR="00F426AD" w:rsidRPr="00F426AD">
        <w:rPr>
          <w:i/>
          <w:iCs/>
          <w:color w:val="221F1F"/>
        </w:rPr>
        <w:t xml:space="preserve">above operations and only reference variables are allowed to pass values between functions. </w:t>
      </w:r>
    </w:p>
    <w:p w14:paraId="4ECD1C57" w14:textId="2EDD183F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F2B1C" w14:paraId="3DE7BD03" w14:textId="77777777" w:rsidTr="00DF2B1C">
        <w:tc>
          <w:tcPr>
            <w:tcW w:w="10070" w:type="dxa"/>
          </w:tcPr>
          <w:p w14:paraId="7D13B495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#include &lt;stdio.h&gt;</w:t>
            </w:r>
          </w:p>
          <w:p w14:paraId="7803B3D5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#include&lt;string.h&gt;</w:t>
            </w:r>
          </w:p>
          <w:p w14:paraId="4116EE63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int charCount(char arr[]);</w:t>
            </w:r>
          </w:p>
          <w:p w14:paraId="27C4171F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int charFrequency(char arr[], char ch);</w:t>
            </w:r>
          </w:p>
          <w:p w14:paraId="28B7BADB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void excludeVowel(char arr[], int size);</w:t>
            </w:r>
          </w:p>
          <w:p w14:paraId="2B883F0C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void charSwap(char arr[], int size);</w:t>
            </w:r>
          </w:p>
          <w:p w14:paraId="24E780E2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int main()</w:t>
            </w:r>
          </w:p>
          <w:p w14:paraId="6048298D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{</w:t>
            </w:r>
          </w:p>
          <w:p w14:paraId="4B6F030E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int size, choice, result,i;</w:t>
            </w:r>
          </w:p>
          <w:p w14:paraId="7CD4FB16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printf("\nEnter the size of string.  ");</w:t>
            </w:r>
          </w:p>
          <w:p w14:paraId="11B17461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scanf("%d", &amp;size);</w:t>
            </w:r>
          </w:p>
          <w:p w14:paraId="5FCA6A9A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lastRenderedPageBreak/>
              <w:t xml:space="preserve">    char str[size], ch;</w:t>
            </w:r>
          </w:p>
          <w:p w14:paraId="73688D14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fflush(stdin);</w:t>
            </w:r>
          </w:p>
          <w:p w14:paraId="0CF93121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printf("\nEnter string: ");</w:t>
            </w:r>
          </w:p>
          <w:p w14:paraId="4EDE7204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gets(str);</w:t>
            </w:r>
          </w:p>
          <w:p w14:paraId="46C8D1AE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printf("\n 1. Count number of characters in an array.");</w:t>
            </w:r>
          </w:p>
          <w:p w14:paraId="2120CBF7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printf("\n 2. Print Frequency of each character.");</w:t>
            </w:r>
          </w:p>
          <w:p w14:paraId="023D8EB6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printf("\n 3. Print all characters except vowels.");</w:t>
            </w:r>
          </w:p>
          <w:p w14:paraId="0E9896A4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printf("\n 4. Swap all between even and odd index.");</w:t>
            </w:r>
          </w:p>
          <w:p w14:paraId="0ED7BFBD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while(1)</w:t>
            </w:r>
          </w:p>
          <w:p w14:paraId="05E37BF2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</w:t>
            </w:r>
          </w:p>
          <w:p w14:paraId="0316B4EE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{</w:t>
            </w:r>
          </w:p>
          <w:p w14:paraId="1927C2EA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</w:t>
            </w:r>
            <w:r w:rsidRPr="00193D5A">
              <w:rPr>
                <w:color w:val="221F1F"/>
              </w:rPr>
              <w:tab/>
              <w:t>printf("\nEnter your choice (1-4): ");</w:t>
            </w:r>
          </w:p>
          <w:p w14:paraId="256D442F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scanf("%d", &amp;choice);</w:t>
            </w:r>
          </w:p>
          <w:p w14:paraId="6BDD79E4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switch(choice)</w:t>
            </w:r>
          </w:p>
          <w:p w14:paraId="2A9A1039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{</w:t>
            </w:r>
          </w:p>
          <w:p w14:paraId="736D1FDD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case 1:</w:t>
            </w:r>
          </w:p>
          <w:p w14:paraId="3C6C543A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result = charCount(str);</w:t>
            </w:r>
          </w:p>
          <w:p w14:paraId="22E80120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printf("\nThe number of characters in given array is: %d\n\n", result);</w:t>
            </w:r>
          </w:p>
          <w:p w14:paraId="397FEA1D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break;</w:t>
            </w:r>
          </w:p>
          <w:p w14:paraId="7B452AEE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case 2:</w:t>
            </w:r>
          </w:p>
          <w:p w14:paraId="278CE8D8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charFrequency(str, ch);</w:t>
            </w:r>
          </w:p>
          <w:p w14:paraId="63CD6E06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break;</w:t>
            </w:r>
          </w:p>
          <w:p w14:paraId="5B02C7ED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case 3:</w:t>
            </w:r>
          </w:p>
          <w:p w14:paraId="14BCB095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excludeVowel(str, size);</w:t>
            </w:r>
          </w:p>
          <w:p w14:paraId="25CF03AC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break;</w:t>
            </w:r>
          </w:p>
          <w:p w14:paraId="11CC922A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case 4:</w:t>
            </w:r>
          </w:p>
          <w:p w14:paraId="700FFCF8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charSwap(str, size);</w:t>
            </w:r>
          </w:p>
          <w:p w14:paraId="30689A46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break;</w:t>
            </w:r>
          </w:p>
          <w:p w14:paraId="37F343BA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default:</w:t>
            </w:r>
          </w:p>
          <w:p w14:paraId="0A79F750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printf("\nPlease enter a valid choice (1-4). Please try again...");</w:t>
            </w:r>
          </w:p>
          <w:p w14:paraId="04116925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</w:t>
            </w:r>
          </w:p>
          <w:p w14:paraId="2AFB62F2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}</w:t>
            </w:r>
          </w:p>
          <w:p w14:paraId="090FA1BA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}</w:t>
            </w:r>
          </w:p>
          <w:p w14:paraId="37BC1ECF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ab/>
              <w:t>}</w:t>
            </w:r>
          </w:p>
          <w:p w14:paraId="46F6B48E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int charCount(char str[])</w:t>
            </w:r>
          </w:p>
          <w:p w14:paraId="01797EC3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{</w:t>
            </w:r>
          </w:p>
          <w:p w14:paraId="2D00A3C8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int l=0;</w:t>
            </w:r>
          </w:p>
          <w:p w14:paraId="0C97F831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l=strlen(str);</w:t>
            </w:r>
          </w:p>
          <w:p w14:paraId="3D19282F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while(str[l]!='\0')</w:t>
            </w:r>
          </w:p>
          <w:p w14:paraId="092773FF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{</w:t>
            </w:r>
          </w:p>
          <w:p w14:paraId="4999C26C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</w:t>
            </w:r>
            <w:r w:rsidRPr="00193D5A">
              <w:rPr>
                <w:color w:val="221F1F"/>
              </w:rPr>
              <w:tab/>
              <w:t>l++;</w:t>
            </w:r>
          </w:p>
          <w:p w14:paraId="2AC47956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ab/>
              <w:t>}</w:t>
            </w:r>
          </w:p>
          <w:p w14:paraId="4E6F9263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return l;</w:t>
            </w:r>
          </w:p>
          <w:p w14:paraId="294FB802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}</w:t>
            </w:r>
          </w:p>
          <w:p w14:paraId="7252E89C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int charFrequency(char str[], char ch)</w:t>
            </w:r>
          </w:p>
          <w:p w14:paraId="71B2983D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{</w:t>
            </w:r>
          </w:p>
          <w:p w14:paraId="6B8747D4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ab/>
              <w:t>fflush(stdin);</w:t>
            </w:r>
          </w:p>
          <w:p w14:paraId="3FDB90F8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int count = 0,i;</w:t>
            </w:r>
          </w:p>
          <w:p w14:paraId="655544CC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printf("\nEnter a character to find its frequency: ");</w:t>
            </w:r>
          </w:p>
          <w:p w14:paraId="133D239F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scanf("%c",&amp;ch);</w:t>
            </w:r>
          </w:p>
          <w:p w14:paraId="2B8C589D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for( i = 0; str[i]!='\0'; i++)</w:t>
            </w:r>
          </w:p>
          <w:p w14:paraId="42304E4F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{</w:t>
            </w:r>
          </w:p>
          <w:p w14:paraId="52390D48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lastRenderedPageBreak/>
              <w:t xml:space="preserve">        </w:t>
            </w:r>
            <w:r w:rsidRPr="00193D5A">
              <w:rPr>
                <w:color w:val="221F1F"/>
              </w:rPr>
              <w:tab/>
              <w:t>if(ch == str[i])</w:t>
            </w:r>
          </w:p>
          <w:p w14:paraId="71BF622A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    count++;</w:t>
            </w:r>
          </w:p>
          <w:p w14:paraId="5625CB62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    </w:t>
            </w:r>
          </w:p>
          <w:p w14:paraId="02F85EA0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ab/>
            </w:r>
            <w:r w:rsidRPr="00193D5A">
              <w:rPr>
                <w:color w:val="221F1F"/>
              </w:rPr>
              <w:tab/>
              <w:t>}</w:t>
            </w:r>
          </w:p>
          <w:p w14:paraId="0D52C272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return count;</w:t>
            </w:r>
          </w:p>
          <w:p w14:paraId="3AFA4A3C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}</w:t>
            </w:r>
          </w:p>
          <w:p w14:paraId="2EFEC0D2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void excludeVowel(char str[], int size)</w:t>
            </w:r>
          </w:p>
          <w:p w14:paraId="7E380B75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{</w:t>
            </w:r>
          </w:p>
          <w:p w14:paraId="471C792C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ab/>
              <w:t>int i;</w:t>
            </w:r>
          </w:p>
          <w:p w14:paraId="2A615597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printf("\n string after excluding vowels:");</w:t>
            </w:r>
          </w:p>
          <w:p w14:paraId="731D5C11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for(i = 0; str[i]!='\0'; i++)</w:t>
            </w:r>
          </w:p>
          <w:p w14:paraId="4861ECB0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if (!(str[i] == 'a' || str[i] == 'A' || str[i] == 'e' || str[i] == 'E' || str[i] == 'i' || str[i] == 'I' || str[i] == 'o' || str[i] == 'O' || str[i] == 'u' || str[i] == 'U'))</w:t>
            </w:r>
          </w:p>
          <w:p w14:paraId="6FC20728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{</w:t>
            </w:r>
          </w:p>
          <w:p w14:paraId="019986F7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</w:t>
            </w:r>
            <w:r w:rsidRPr="00193D5A">
              <w:rPr>
                <w:color w:val="221F1F"/>
              </w:rPr>
              <w:tab/>
              <w:t>printf(" %c ", str[i]);</w:t>
            </w:r>
          </w:p>
          <w:p w14:paraId="79DB67E7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ab/>
            </w:r>
            <w:r w:rsidRPr="00193D5A">
              <w:rPr>
                <w:color w:val="221F1F"/>
              </w:rPr>
              <w:tab/>
              <w:t>}</w:t>
            </w:r>
          </w:p>
          <w:p w14:paraId="712DEF45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}</w:t>
            </w:r>
          </w:p>
          <w:p w14:paraId="0A411418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void charSwap(char str[], int size)</w:t>
            </w:r>
          </w:p>
          <w:p w14:paraId="7DAC9117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{</w:t>
            </w:r>
          </w:p>
          <w:p w14:paraId="60471E48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ab/>
              <w:t>fflush(stdin);</w:t>
            </w:r>
          </w:p>
          <w:p w14:paraId="2361A4F9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char swap,i;</w:t>
            </w:r>
          </w:p>
          <w:p w14:paraId="74029EC0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for(i = 0; str[i]!='\0'; i=i+2)</w:t>
            </w:r>
          </w:p>
          <w:p w14:paraId="239111BB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{</w:t>
            </w:r>
          </w:p>
          <w:p w14:paraId="0F61EEA8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swap = str[i];</w:t>
            </w:r>
          </w:p>
          <w:p w14:paraId="3B0D4D97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str[i] = str[i+1];</w:t>
            </w:r>
          </w:p>
          <w:p w14:paraId="08667A4B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str[i + 1] = swap;</w:t>
            </w:r>
          </w:p>
          <w:p w14:paraId="5E6E39F4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}</w:t>
            </w:r>
          </w:p>
          <w:p w14:paraId="45B23403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printf("\nUpdated string is: ");  </w:t>
            </w:r>
          </w:p>
          <w:p w14:paraId="60821FEB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for(i = 0;str[i]!='\0'; i++)</w:t>
            </w:r>
          </w:p>
          <w:p w14:paraId="7B0F697D" w14:textId="77777777" w:rsidR="00193D5A" w:rsidRPr="00193D5A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 xml:space="preserve">        printf("\t%c", str[i]);</w:t>
            </w:r>
          </w:p>
          <w:p w14:paraId="3758748A" w14:textId="194EC890" w:rsidR="00DF2B1C" w:rsidRDefault="00193D5A" w:rsidP="00193D5A">
            <w:pPr>
              <w:autoSpaceDE w:val="0"/>
              <w:autoSpaceDN w:val="0"/>
              <w:adjustRightInd w:val="0"/>
              <w:rPr>
                <w:color w:val="221F1F"/>
              </w:rPr>
            </w:pPr>
            <w:r w:rsidRPr="00193D5A">
              <w:rPr>
                <w:color w:val="221F1F"/>
              </w:rPr>
              <w:t>}</w:t>
            </w:r>
          </w:p>
          <w:p w14:paraId="3F5BB74D" w14:textId="0F0B4B76" w:rsidR="00DF2B1C" w:rsidRDefault="00DF2B1C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3F5AB340" w14:textId="77777777" w:rsidR="00DF2B1C" w:rsidRDefault="00DF2B1C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0ED4EEE1" w14:textId="77777777" w:rsidR="00DF2B1C" w:rsidRDefault="00DF2B1C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47BEE36A" w14:textId="77777777" w:rsidR="00DF2B1C" w:rsidRDefault="00DF2B1C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  <w:p w14:paraId="1EFF297F" w14:textId="19DCD408" w:rsidR="00DF2B1C" w:rsidRDefault="00DF2B1C" w:rsidP="00396336">
            <w:pPr>
              <w:autoSpaceDE w:val="0"/>
              <w:autoSpaceDN w:val="0"/>
              <w:adjustRightInd w:val="0"/>
              <w:rPr>
                <w:color w:val="221F1F"/>
              </w:rPr>
            </w:pPr>
          </w:p>
        </w:tc>
      </w:tr>
    </w:tbl>
    <w:p w14:paraId="72F7E3ED" w14:textId="2AF00066" w:rsidR="00D46F73" w:rsidRDefault="00D46F73" w:rsidP="0045781F">
      <w:pPr>
        <w:autoSpaceDE w:val="0"/>
        <w:autoSpaceDN w:val="0"/>
        <w:adjustRightInd w:val="0"/>
        <w:rPr>
          <w:color w:val="221F1F"/>
        </w:rPr>
      </w:pPr>
    </w:p>
    <w:sectPr w:rsidR="00D46F73" w:rsidSect="00C02D4C">
      <w:footerReference w:type="default" r:id="rId13"/>
      <w:pgSz w:w="12240" w:h="15840"/>
      <w:pgMar w:top="720" w:right="1080" w:bottom="630" w:left="1080" w:header="720" w:footer="1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A67CE" w14:textId="77777777" w:rsidR="009F4AF7" w:rsidRDefault="009F4AF7" w:rsidP="00C279D9">
      <w:r>
        <w:separator/>
      </w:r>
    </w:p>
  </w:endnote>
  <w:endnote w:type="continuationSeparator" w:id="0">
    <w:p w14:paraId="323A5046" w14:textId="77777777" w:rsidR="009F4AF7" w:rsidRDefault="009F4AF7" w:rsidP="00C27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5FD8" w14:textId="77777777" w:rsidR="0024679E" w:rsidRDefault="0024679E">
    <w:pPr>
      <w:pStyle w:val="Footer"/>
      <w:jc w:val="right"/>
    </w:pPr>
    <w:r>
      <w:t xml:space="preserve">Page </w:t>
    </w:r>
    <w:r w:rsidR="004E6B6D">
      <w:rPr>
        <w:b/>
      </w:rPr>
      <w:fldChar w:fldCharType="begin"/>
    </w:r>
    <w:r>
      <w:rPr>
        <w:b/>
      </w:rPr>
      <w:instrText xml:space="preserve"> PAGE </w:instrText>
    </w:r>
    <w:r w:rsidR="004E6B6D">
      <w:rPr>
        <w:b/>
      </w:rPr>
      <w:fldChar w:fldCharType="separate"/>
    </w:r>
    <w:r w:rsidR="00983110">
      <w:rPr>
        <w:b/>
        <w:noProof/>
      </w:rPr>
      <w:t>4</w:t>
    </w:r>
    <w:r w:rsidR="004E6B6D">
      <w:rPr>
        <w:b/>
      </w:rPr>
      <w:fldChar w:fldCharType="end"/>
    </w:r>
    <w:r>
      <w:t xml:space="preserve"> of </w:t>
    </w:r>
    <w:r w:rsidR="004E6B6D">
      <w:rPr>
        <w:b/>
      </w:rPr>
      <w:fldChar w:fldCharType="begin"/>
    </w:r>
    <w:r>
      <w:rPr>
        <w:b/>
      </w:rPr>
      <w:instrText xml:space="preserve"> NUMPAGES  </w:instrText>
    </w:r>
    <w:r w:rsidR="004E6B6D">
      <w:rPr>
        <w:b/>
      </w:rPr>
      <w:fldChar w:fldCharType="separate"/>
    </w:r>
    <w:r w:rsidR="00983110">
      <w:rPr>
        <w:b/>
        <w:noProof/>
      </w:rPr>
      <w:t>4</w:t>
    </w:r>
    <w:r w:rsidR="004E6B6D">
      <w:rPr>
        <w:b/>
      </w:rPr>
      <w:fldChar w:fldCharType="end"/>
    </w:r>
  </w:p>
  <w:p w14:paraId="7D4CA6C6" w14:textId="77777777" w:rsidR="0024679E" w:rsidRDefault="002467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C6805" w14:textId="77777777" w:rsidR="009F4AF7" w:rsidRDefault="009F4AF7" w:rsidP="00C279D9">
      <w:r>
        <w:separator/>
      </w:r>
    </w:p>
  </w:footnote>
  <w:footnote w:type="continuationSeparator" w:id="0">
    <w:p w14:paraId="20C620A3" w14:textId="77777777" w:rsidR="009F4AF7" w:rsidRDefault="009F4AF7" w:rsidP="00C27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47BD"/>
    <w:multiLevelType w:val="hybridMultilevel"/>
    <w:tmpl w:val="DF7657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D344F8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1E14ED5"/>
    <w:multiLevelType w:val="hybridMultilevel"/>
    <w:tmpl w:val="EDAA45AA"/>
    <w:lvl w:ilvl="0" w:tplc="873EEFEC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003E2"/>
    <w:multiLevelType w:val="hybridMultilevel"/>
    <w:tmpl w:val="3586DEAA"/>
    <w:lvl w:ilvl="0" w:tplc="EB2ED7B6">
      <w:start w:val="2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64F16"/>
    <w:multiLevelType w:val="hybridMultilevel"/>
    <w:tmpl w:val="6F78E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F341D"/>
    <w:multiLevelType w:val="hybridMultilevel"/>
    <w:tmpl w:val="7EAE38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92328"/>
    <w:multiLevelType w:val="hybridMultilevel"/>
    <w:tmpl w:val="FE909BFA"/>
    <w:lvl w:ilvl="0" w:tplc="1604D42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C971CB"/>
    <w:multiLevelType w:val="hybridMultilevel"/>
    <w:tmpl w:val="1548DBC8"/>
    <w:lvl w:ilvl="0" w:tplc="181678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EE0B0E"/>
    <w:multiLevelType w:val="hybridMultilevel"/>
    <w:tmpl w:val="255EFA26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486E86"/>
    <w:multiLevelType w:val="hybridMultilevel"/>
    <w:tmpl w:val="6374B4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E57E09"/>
    <w:multiLevelType w:val="hybridMultilevel"/>
    <w:tmpl w:val="899811CC"/>
    <w:lvl w:ilvl="0" w:tplc="10FE4B1E">
      <w:start w:val="2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6A2BF6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9A75A54"/>
    <w:multiLevelType w:val="hybridMultilevel"/>
    <w:tmpl w:val="C56E7ED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1A29434B"/>
    <w:multiLevelType w:val="hybridMultilevel"/>
    <w:tmpl w:val="C56E7ED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A2F29B2"/>
    <w:multiLevelType w:val="hybridMultilevel"/>
    <w:tmpl w:val="9A0A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DF5C33"/>
    <w:multiLevelType w:val="hybridMultilevel"/>
    <w:tmpl w:val="FD1264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F44A43"/>
    <w:multiLevelType w:val="hybridMultilevel"/>
    <w:tmpl w:val="8228CF32"/>
    <w:lvl w:ilvl="0" w:tplc="04090017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7" w15:restartNumberingAfterBreak="0">
    <w:nsid w:val="20E229D7"/>
    <w:multiLevelType w:val="hybridMultilevel"/>
    <w:tmpl w:val="21BA61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100A15"/>
    <w:multiLevelType w:val="hybridMultilevel"/>
    <w:tmpl w:val="71FC3F4C"/>
    <w:lvl w:ilvl="0" w:tplc="8954DA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2B10E04"/>
    <w:multiLevelType w:val="hybridMultilevel"/>
    <w:tmpl w:val="DEECB25A"/>
    <w:lvl w:ilvl="0" w:tplc="1D4EB240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25210D75"/>
    <w:multiLevelType w:val="hybridMultilevel"/>
    <w:tmpl w:val="21BA61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E46263"/>
    <w:multiLevelType w:val="hybridMultilevel"/>
    <w:tmpl w:val="07780A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81E516A"/>
    <w:multiLevelType w:val="hybridMultilevel"/>
    <w:tmpl w:val="3452A6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82686F"/>
    <w:multiLevelType w:val="hybridMultilevel"/>
    <w:tmpl w:val="B834299A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834E43"/>
    <w:multiLevelType w:val="hybridMultilevel"/>
    <w:tmpl w:val="DA7A357A"/>
    <w:lvl w:ilvl="0" w:tplc="EE2C9B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E83625"/>
    <w:multiLevelType w:val="hybridMultilevel"/>
    <w:tmpl w:val="A3F09770"/>
    <w:lvl w:ilvl="0" w:tplc="8902A580">
      <w:start w:val="1"/>
      <w:numFmt w:val="lowerLetter"/>
      <w:lvlText w:val="%1)"/>
      <w:lvlJc w:val="left"/>
      <w:pPr>
        <w:ind w:left="108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44F7965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66B787F"/>
    <w:multiLevelType w:val="hybridMultilevel"/>
    <w:tmpl w:val="D278D46A"/>
    <w:lvl w:ilvl="0" w:tplc="753E4BBE">
      <w:start w:val="1"/>
      <w:numFmt w:val="upperLetter"/>
      <w:lvlText w:val="%1."/>
      <w:lvlJc w:val="left"/>
      <w:pPr>
        <w:ind w:left="5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8" w15:restartNumberingAfterBreak="0">
    <w:nsid w:val="3E07477E"/>
    <w:multiLevelType w:val="hybridMultilevel"/>
    <w:tmpl w:val="F58EEF9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F124E9D"/>
    <w:multiLevelType w:val="hybridMultilevel"/>
    <w:tmpl w:val="26640F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4275752"/>
    <w:multiLevelType w:val="hybridMultilevel"/>
    <w:tmpl w:val="5C72E4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91075E"/>
    <w:multiLevelType w:val="hybridMultilevel"/>
    <w:tmpl w:val="A32439F6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6F27698"/>
    <w:multiLevelType w:val="hybridMultilevel"/>
    <w:tmpl w:val="EF867D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CD6E65"/>
    <w:multiLevelType w:val="hybridMultilevel"/>
    <w:tmpl w:val="B40476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AD321D"/>
    <w:multiLevelType w:val="hybridMultilevel"/>
    <w:tmpl w:val="508207E8"/>
    <w:lvl w:ilvl="0" w:tplc="CE4CD6D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995DB1"/>
    <w:multiLevelType w:val="hybridMultilevel"/>
    <w:tmpl w:val="ECA62212"/>
    <w:lvl w:ilvl="0" w:tplc="455C4720">
      <w:start w:val="1"/>
      <w:numFmt w:val="lowerLetter"/>
      <w:lvlText w:val="%1)"/>
      <w:lvlJc w:val="left"/>
      <w:pPr>
        <w:ind w:left="1275" w:hanging="915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A94366"/>
    <w:multiLevelType w:val="hybridMultilevel"/>
    <w:tmpl w:val="D9C61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171686"/>
    <w:multiLevelType w:val="hybridMultilevel"/>
    <w:tmpl w:val="84CABB5A"/>
    <w:lvl w:ilvl="0" w:tplc="04090017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8" w15:restartNumberingAfterBreak="0">
    <w:nsid w:val="5C7B1972"/>
    <w:multiLevelType w:val="hybridMultilevel"/>
    <w:tmpl w:val="A32439F6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E081264"/>
    <w:multiLevelType w:val="hybridMultilevel"/>
    <w:tmpl w:val="B40476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663ED7"/>
    <w:multiLevelType w:val="hybridMultilevel"/>
    <w:tmpl w:val="6896A9BA"/>
    <w:lvl w:ilvl="0" w:tplc="73D4F7D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78471B9"/>
    <w:multiLevelType w:val="hybridMultilevel"/>
    <w:tmpl w:val="49468B6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6C1E0CC2"/>
    <w:multiLevelType w:val="hybridMultilevel"/>
    <w:tmpl w:val="20BC1636"/>
    <w:lvl w:ilvl="0" w:tplc="73D4F7D8">
      <w:start w:val="2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CE70A1"/>
    <w:multiLevelType w:val="hybridMultilevel"/>
    <w:tmpl w:val="1EEE195A"/>
    <w:lvl w:ilvl="0" w:tplc="1FD44A6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D981DCB"/>
    <w:multiLevelType w:val="hybridMultilevel"/>
    <w:tmpl w:val="D3E80F14"/>
    <w:lvl w:ilvl="0" w:tplc="73D4F7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2"/>
      <w:numFmt w:val="lowerRoman"/>
      <w:lvlText w:val="%3)"/>
      <w:lvlJc w:val="left"/>
      <w:pPr>
        <w:ind w:left="1260" w:hanging="72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1540C7"/>
    <w:multiLevelType w:val="hybridMultilevel"/>
    <w:tmpl w:val="2690E8C0"/>
    <w:lvl w:ilvl="0" w:tplc="7DCA4FE0">
      <w:start w:val="1"/>
      <w:numFmt w:val="lowerRoman"/>
      <w:lvlText w:val="%1)"/>
      <w:lvlJc w:val="left"/>
      <w:pPr>
        <w:ind w:left="12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6" w15:restartNumberingAfterBreak="0">
    <w:nsid w:val="739859D8"/>
    <w:multiLevelType w:val="hybridMultilevel"/>
    <w:tmpl w:val="E7D2EA3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9"/>
  </w:num>
  <w:num w:numId="3">
    <w:abstractNumId w:val="7"/>
  </w:num>
  <w:num w:numId="4">
    <w:abstractNumId w:val="44"/>
  </w:num>
  <w:num w:numId="5">
    <w:abstractNumId w:val="0"/>
  </w:num>
  <w:num w:numId="6">
    <w:abstractNumId w:val="18"/>
  </w:num>
  <w:num w:numId="7">
    <w:abstractNumId w:val="23"/>
  </w:num>
  <w:num w:numId="8">
    <w:abstractNumId w:val="24"/>
  </w:num>
  <w:num w:numId="9">
    <w:abstractNumId w:val="45"/>
  </w:num>
  <w:num w:numId="10">
    <w:abstractNumId w:val="8"/>
  </w:num>
  <w:num w:numId="11">
    <w:abstractNumId w:val="38"/>
  </w:num>
  <w:num w:numId="12">
    <w:abstractNumId w:val="31"/>
  </w:num>
  <w:num w:numId="13">
    <w:abstractNumId w:val="6"/>
  </w:num>
  <w:num w:numId="14">
    <w:abstractNumId w:val="27"/>
  </w:num>
  <w:num w:numId="15">
    <w:abstractNumId w:val="3"/>
  </w:num>
  <w:num w:numId="16">
    <w:abstractNumId w:val="10"/>
  </w:num>
  <w:num w:numId="17">
    <w:abstractNumId w:val="40"/>
  </w:num>
  <w:num w:numId="18">
    <w:abstractNumId w:val="14"/>
  </w:num>
  <w:num w:numId="19">
    <w:abstractNumId w:val="42"/>
  </w:num>
  <w:num w:numId="20">
    <w:abstractNumId w:val="21"/>
  </w:num>
  <w:num w:numId="21">
    <w:abstractNumId w:val="2"/>
  </w:num>
  <w:num w:numId="22">
    <w:abstractNumId w:val="5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 w:numId="28">
    <w:abstractNumId w:val="20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25"/>
  </w:num>
  <w:num w:numId="33">
    <w:abstractNumId w:val="30"/>
  </w:num>
  <w:num w:numId="34">
    <w:abstractNumId w:val="28"/>
  </w:num>
  <w:num w:numId="35">
    <w:abstractNumId w:val="32"/>
  </w:num>
  <w:num w:numId="36">
    <w:abstractNumId w:val="43"/>
  </w:num>
  <w:num w:numId="37">
    <w:abstractNumId w:val="11"/>
  </w:num>
  <w:num w:numId="38">
    <w:abstractNumId w:val="1"/>
  </w:num>
  <w:num w:numId="39">
    <w:abstractNumId w:val="26"/>
  </w:num>
  <w:num w:numId="40">
    <w:abstractNumId w:val="4"/>
  </w:num>
  <w:num w:numId="41">
    <w:abstractNumId w:val="36"/>
  </w:num>
  <w:num w:numId="42">
    <w:abstractNumId w:val="34"/>
  </w:num>
  <w:num w:numId="43">
    <w:abstractNumId w:val="33"/>
  </w:num>
  <w:num w:numId="44">
    <w:abstractNumId w:val="39"/>
  </w:num>
  <w:num w:numId="45">
    <w:abstractNumId w:val="46"/>
  </w:num>
  <w:num w:numId="46">
    <w:abstractNumId w:val="37"/>
  </w:num>
  <w:num w:numId="4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jMxMjQwBDKMDZR0lIJTi4sz8/NACsxqAQe01gAsAAAA"/>
  </w:docVars>
  <w:rsids>
    <w:rsidRoot w:val="002B5372"/>
    <w:rsid w:val="00011B17"/>
    <w:rsid w:val="000258B4"/>
    <w:rsid w:val="00026AF0"/>
    <w:rsid w:val="00032AFA"/>
    <w:rsid w:val="00044C0B"/>
    <w:rsid w:val="000455F7"/>
    <w:rsid w:val="000460E2"/>
    <w:rsid w:val="00052D5A"/>
    <w:rsid w:val="00056692"/>
    <w:rsid w:val="000579BD"/>
    <w:rsid w:val="00063202"/>
    <w:rsid w:val="00063A0A"/>
    <w:rsid w:val="000641BF"/>
    <w:rsid w:val="0007406C"/>
    <w:rsid w:val="00074185"/>
    <w:rsid w:val="00074296"/>
    <w:rsid w:val="00081C18"/>
    <w:rsid w:val="000A04EF"/>
    <w:rsid w:val="000A29ED"/>
    <w:rsid w:val="000A3228"/>
    <w:rsid w:val="000A7EFE"/>
    <w:rsid w:val="000D5AA7"/>
    <w:rsid w:val="000E448D"/>
    <w:rsid w:val="000E5BFF"/>
    <w:rsid w:val="000E5DC8"/>
    <w:rsid w:val="000F3933"/>
    <w:rsid w:val="000F4BF4"/>
    <w:rsid w:val="0010050F"/>
    <w:rsid w:val="00106A29"/>
    <w:rsid w:val="00112BB8"/>
    <w:rsid w:val="00112F61"/>
    <w:rsid w:val="00117BD2"/>
    <w:rsid w:val="001207D1"/>
    <w:rsid w:val="00120A3D"/>
    <w:rsid w:val="00127A3C"/>
    <w:rsid w:val="00127C36"/>
    <w:rsid w:val="00133799"/>
    <w:rsid w:val="00134C1A"/>
    <w:rsid w:val="00136381"/>
    <w:rsid w:val="001407FC"/>
    <w:rsid w:val="00143D26"/>
    <w:rsid w:val="00143FEF"/>
    <w:rsid w:val="00144F3D"/>
    <w:rsid w:val="00145402"/>
    <w:rsid w:val="00152CEA"/>
    <w:rsid w:val="00153721"/>
    <w:rsid w:val="001600FF"/>
    <w:rsid w:val="00161ED5"/>
    <w:rsid w:val="0016424A"/>
    <w:rsid w:val="00164E93"/>
    <w:rsid w:val="00167A7C"/>
    <w:rsid w:val="00170635"/>
    <w:rsid w:val="001734D7"/>
    <w:rsid w:val="00183887"/>
    <w:rsid w:val="001853EA"/>
    <w:rsid w:val="00185506"/>
    <w:rsid w:val="00193D5A"/>
    <w:rsid w:val="001943E1"/>
    <w:rsid w:val="001A3B38"/>
    <w:rsid w:val="001A572E"/>
    <w:rsid w:val="001A65FA"/>
    <w:rsid w:val="001A7043"/>
    <w:rsid w:val="001B01FF"/>
    <w:rsid w:val="001B33DE"/>
    <w:rsid w:val="001B4FA6"/>
    <w:rsid w:val="001C0CB2"/>
    <w:rsid w:val="001C2ABE"/>
    <w:rsid w:val="001D11E7"/>
    <w:rsid w:val="001D1487"/>
    <w:rsid w:val="001D203E"/>
    <w:rsid w:val="001D2E46"/>
    <w:rsid w:val="001D7F75"/>
    <w:rsid w:val="001E703A"/>
    <w:rsid w:val="001F5DA9"/>
    <w:rsid w:val="002040C9"/>
    <w:rsid w:val="002157A0"/>
    <w:rsid w:val="00220E78"/>
    <w:rsid w:val="00223BC9"/>
    <w:rsid w:val="00226DF1"/>
    <w:rsid w:val="00226FF5"/>
    <w:rsid w:val="002341E3"/>
    <w:rsid w:val="002349B9"/>
    <w:rsid w:val="00235833"/>
    <w:rsid w:val="00237474"/>
    <w:rsid w:val="002405B3"/>
    <w:rsid w:val="0024679E"/>
    <w:rsid w:val="00247839"/>
    <w:rsid w:val="00253D82"/>
    <w:rsid w:val="0025743B"/>
    <w:rsid w:val="00266859"/>
    <w:rsid w:val="002735F4"/>
    <w:rsid w:val="00281615"/>
    <w:rsid w:val="00291D8F"/>
    <w:rsid w:val="00296698"/>
    <w:rsid w:val="002A4C7E"/>
    <w:rsid w:val="002B2825"/>
    <w:rsid w:val="002B5372"/>
    <w:rsid w:val="002B7E97"/>
    <w:rsid w:val="002C2C47"/>
    <w:rsid w:val="002C2EB1"/>
    <w:rsid w:val="002C5359"/>
    <w:rsid w:val="002C5599"/>
    <w:rsid w:val="002C682E"/>
    <w:rsid w:val="002C7E24"/>
    <w:rsid w:val="002E16DD"/>
    <w:rsid w:val="002E2D3F"/>
    <w:rsid w:val="002E50B1"/>
    <w:rsid w:val="002F15E4"/>
    <w:rsid w:val="002F2064"/>
    <w:rsid w:val="002F246C"/>
    <w:rsid w:val="0030088A"/>
    <w:rsid w:val="00307F2A"/>
    <w:rsid w:val="0031329F"/>
    <w:rsid w:val="00316883"/>
    <w:rsid w:val="00322E09"/>
    <w:rsid w:val="0032471E"/>
    <w:rsid w:val="00325464"/>
    <w:rsid w:val="00331DFD"/>
    <w:rsid w:val="0033398F"/>
    <w:rsid w:val="00333C7A"/>
    <w:rsid w:val="00343DFB"/>
    <w:rsid w:val="00344794"/>
    <w:rsid w:val="00345419"/>
    <w:rsid w:val="003458C0"/>
    <w:rsid w:val="00346665"/>
    <w:rsid w:val="003510DD"/>
    <w:rsid w:val="00361322"/>
    <w:rsid w:val="00371403"/>
    <w:rsid w:val="00383B32"/>
    <w:rsid w:val="00385028"/>
    <w:rsid w:val="00385FC1"/>
    <w:rsid w:val="00387E4E"/>
    <w:rsid w:val="003941E1"/>
    <w:rsid w:val="00395DF8"/>
    <w:rsid w:val="00396336"/>
    <w:rsid w:val="003A00D1"/>
    <w:rsid w:val="003A0CBC"/>
    <w:rsid w:val="003A20D9"/>
    <w:rsid w:val="003B0849"/>
    <w:rsid w:val="003B3C57"/>
    <w:rsid w:val="003B43E6"/>
    <w:rsid w:val="003B4931"/>
    <w:rsid w:val="003B6B2C"/>
    <w:rsid w:val="003B77B0"/>
    <w:rsid w:val="003C1852"/>
    <w:rsid w:val="003C4426"/>
    <w:rsid w:val="003C5B3E"/>
    <w:rsid w:val="003C758E"/>
    <w:rsid w:val="003D13E7"/>
    <w:rsid w:val="003D6D8C"/>
    <w:rsid w:val="003E0765"/>
    <w:rsid w:val="003E7DAF"/>
    <w:rsid w:val="003F18AF"/>
    <w:rsid w:val="0040108A"/>
    <w:rsid w:val="00410437"/>
    <w:rsid w:val="00424055"/>
    <w:rsid w:val="0043751B"/>
    <w:rsid w:val="004378B2"/>
    <w:rsid w:val="00440FB7"/>
    <w:rsid w:val="0044288A"/>
    <w:rsid w:val="0045781F"/>
    <w:rsid w:val="0046251A"/>
    <w:rsid w:val="004758E4"/>
    <w:rsid w:val="0047741E"/>
    <w:rsid w:val="00480575"/>
    <w:rsid w:val="00485B43"/>
    <w:rsid w:val="00493090"/>
    <w:rsid w:val="0049541D"/>
    <w:rsid w:val="00496A2F"/>
    <w:rsid w:val="00496B19"/>
    <w:rsid w:val="004A0E29"/>
    <w:rsid w:val="004A369D"/>
    <w:rsid w:val="004A406F"/>
    <w:rsid w:val="004A7EA9"/>
    <w:rsid w:val="004B3E8A"/>
    <w:rsid w:val="004B4838"/>
    <w:rsid w:val="004B67C0"/>
    <w:rsid w:val="004D043C"/>
    <w:rsid w:val="004D1111"/>
    <w:rsid w:val="004D14C9"/>
    <w:rsid w:val="004D150A"/>
    <w:rsid w:val="004D47D3"/>
    <w:rsid w:val="004E0BD9"/>
    <w:rsid w:val="004E458B"/>
    <w:rsid w:val="004E6AF4"/>
    <w:rsid w:val="004E6B6D"/>
    <w:rsid w:val="004F0107"/>
    <w:rsid w:val="004F1E6D"/>
    <w:rsid w:val="004F1F85"/>
    <w:rsid w:val="004F66C5"/>
    <w:rsid w:val="004F6D21"/>
    <w:rsid w:val="0050202C"/>
    <w:rsid w:val="005049D2"/>
    <w:rsid w:val="005067E8"/>
    <w:rsid w:val="00517CEE"/>
    <w:rsid w:val="00523C23"/>
    <w:rsid w:val="0052507A"/>
    <w:rsid w:val="0053056A"/>
    <w:rsid w:val="00534E84"/>
    <w:rsid w:val="00541294"/>
    <w:rsid w:val="0055344B"/>
    <w:rsid w:val="0055636A"/>
    <w:rsid w:val="005618B7"/>
    <w:rsid w:val="00561E43"/>
    <w:rsid w:val="005635CA"/>
    <w:rsid w:val="00564D4D"/>
    <w:rsid w:val="00570FD7"/>
    <w:rsid w:val="005726BA"/>
    <w:rsid w:val="0057299D"/>
    <w:rsid w:val="005760FB"/>
    <w:rsid w:val="00580131"/>
    <w:rsid w:val="00580326"/>
    <w:rsid w:val="0058218F"/>
    <w:rsid w:val="00592BA2"/>
    <w:rsid w:val="00593E66"/>
    <w:rsid w:val="00594AD0"/>
    <w:rsid w:val="00595EAA"/>
    <w:rsid w:val="005B7ADA"/>
    <w:rsid w:val="005C019B"/>
    <w:rsid w:val="005C1F91"/>
    <w:rsid w:val="005C78EA"/>
    <w:rsid w:val="005D0AFE"/>
    <w:rsid w:val="005D0BA7"/>
    <w:rsid w:val="005D6B26"/>
    <w:rsid w:val="005D6EB5"/>
    <w:rsid w:val="005D787D"/>
    <w:rsid w:val="005D796F"/>
    <w:rsid w:val="005E7B4E"/>
    <w:rsid w:val="005F603E"/>
    <w:rsid w:val="005F75B2"/>
    <w:rsid w:val="00601686"/>
    <w:rsid w:val="00610BAE"/>
    <w:rsid w:val="00611C68"/>
    <w:rsid w:val="006134B7"/>
    <w:rsid w:val="00614F84"/>
    <w:rsid w:val="0062757A"/>
    <w:rsid w:val="006334E0"/>
    <w:rsid w:val="006350E6"/>
    <w:rsid w:val="00635ED6"/>
    <w:rsid w:val="00636F69"/>
    <w:rsid w:val="00640F5C"/>
    <w:rsid w:val="006447C5"/>
    <w:rsid w:val="00647813"/>
    <w:rsid w:val="00657778"/>
    <w:rsid w:val="0065798A"/>
    <w:rsid w:val="00664683"/>
    <w:rsid w:val="0066489B"/>
    <w:rsid w:val="006722E5"/>
    <w:rsid w:val="00673AA8"/>
    <w:rsid w:val="00676890"/>
    <w:rsid w:val="00677099"/>
    <w:rsid w:val="00684511"/>
    <w:rsid w:val="00694ED4"/>
    <w:rsid w:val="00697A61"/>
    <w:rsid w:val="006A077B"/>
    <w:rsid w:val="006A1A78"/>
    <w:rsid w:val="006C631B"/>
    <w:rsid w:val="006D0C2F"/>
    <w:rsid w:val="006D0D66"/>
    <w:rsid w:val="006E2020"/>
    <w:rsid w:val="006E3A0C"/>
    <w:rsid w:val="006E5EDD"/>
    <w:rsid w:val="006E6B10"/>
    <w:rsid w:val="006E70BF"/>
    <w:rsid w:val="006F4E70"/>
    <w:rsid w:val="006F6184"/>
    <w:rsid w:val="006F6A29"/>
    <w:rsid w:val="007001E1"/>
    <w:rsid w:val="00700585"/>
    <w:rsid w:val="00710418"/>
    <w:rsid w:val="0071185F"/>
    <w:rsid w:val="00716829"/>
    <w:rsid w:val="00720425"/>
    <w:rsid w:val="007232F4"/>
    <w:rsid w:val="007270F6"/>
    <w:rsid w:val="00727E47"/>
    <w:rsid w:val="00745782"/>
    <w:rsid w:val="00745F06"/>
    <w:rsid w:val="00746860"/>
    <w:rsid w:val="00747BD5"/>
    <w:rsid w:val="00750E3F"/>
    <w:rsid w:val="007577B2"/>
    <w:rsid w:val="00761A16"/>
    <w:rsid w:val="00762EBC"/>
    <w:rsid w:val="00771732"/>
    <w:rsid w:val="0077417D"/>
    <w:rsid w:val="0077681E"/>
    <w:rsid w:val="00786722"/>
    <w:rsid w:val="00794835"/>
    <w:rsid w:val="007A227C"/>
    <w:rsid w:val="007B6BDB"/>
    <w:rsid w:val="007C04D9"/>
    <w:rsid w:val="007C5E4B"/>
    <w:rsid w:val="007C6E88"/>
    <w:rsid w:val="007D236D"/>
    <w:rsid w:val="007D2A34"/>
    <w:rsid w:val="007D6647"/>
    <w:rsid w:val="007E3AD4"/>
    <w:rsid w:val="007E789C"/>
    <w:rsid w:val="00814E09"/>
    <w:rsid w:val="00815694"/>
    <w:rsid w:val="008237AF"/>
    <w:rsid w:val="00834FEB"/>
    <w:rsid w:val="008476CA"/>
    <w:rsid w:val="00852D82"/>
    <w:rsid w:val="00856AEA"/>
    <w:rsid w:val="008575E0"/>
    <w:rsid w:val="0086460D"/>
    <w:rsid w:val="008702D6"/>
    <w:rsid w:val="00873420"/>
    <w:rsid w:val="008755EB"/>
    <w:rsid w:val="00881B60"/>
    <w:rsid w:val="00882BB6"/>
    <w:rsid w:val="00884F4B"/>
    <w:rsid w:val="0088508D"/>
    <w:rsid w:val="00890F98"/>
    <w:rsid w:val="00891751"/>
    <w:rsid w:val="00892339"/>
    <w:rsid w:val="008A30D7"/>
    <w:rsid w:val="008A4FE0"/>
    <w:rsid w:val="008A519D"/>
    <w:rsid w:val="008A6777"/>
    <w:rsid w:val="008B7636"/>
    <w:rsid w:val="008C043F"/>
    <w:rsid w:val="008D0F60"/>
    <w:rsid w:val="008E6180"/>
    <w:rsid w:val="008E7692"/>
    <w:rsid w:val="008E7DE0"/>
    <w:rsid w:val="008F02FF"/>
    <w:rsid w:val="008F14EB"/>
    <w:rsid w:val="008F2CB1"/>
    <w:rsid w:val="008F611E"/>
    <w:rsid w:val="008F6157"/>
    <w:rsid w:val="00903585"/>
    <w:rsid w:val="00906838"/>
    <w:rsid w:val="009104DC"/>
    <w:rsid w:val="00911238"/>
    <w:rsid w:val="0091323C"/>
    <w:rsid w:val="009148DA"/>
    <w:rsid w:val="009164AF"/>
    <w:rsid w:val="00916BB1"/>
    <w:rsid w:val="0092294F"/>
    <w:rsid w:val="0092368C"/>
    <w:rsid w:val="00923E7F"/>
    <w:rsid w:val="00930A10"/>
    <w:rsid w:val="0093318E"/>
    <w:rsid w:val="009408D4"/>
    <w:rsid w:val="00944D9A"/>
    <w:rsid w:val="00946000"/>
    <w:rsid w:val="00946436"/>
    <w:rsid w:val="009518ED"/>
    <w:rsid w:val="00955951"/>
    <w:rsid w:val="00955D0B"/>
    <w:rsid w:val="009577F0"/>
    <w:rsid w:val="00974EF2"/>
    <w:rsid w:val="00975D3C"/>
    <w:rsid w:val="00983110"/>
    <w:rsid w:val="009851DB"/>
    <w:rsid w:val="00991281"/>
    <w:rsid w:val="00995986"/>
    <w:rsid w:val="00995EB4"/>
    <w:rsid w:val="009B31DA"/>
    <w:rsid w:val="009B38D2"/>
    <w:rsid w:val="009B5461"/>
    <w:rsid w:val="009C1563"/>
    <w:rsid w:val="009C310E"/>
    <w:rsid w:val="009D0923"/>
    <w:rsid w:val="009D28F8"/>
    <w:rsid w:val="009D2DB2"/>
    <w:rsid w:val="009D768F"/>
    <w:rsid w:val="009E41E9"/>
    <w:rsid w:val="009E5983"/>
    <w:rsid w:val="009F3060"/>
    <w:rsid w:val="009F4AF7"/>
    <w:rsid w:val="009F4ED7"/>
    <w:rsid w:val="00A010BC"/>
    <w:rsid w:val="00A012CB"/>
    <w:rsid w:val="00A06090"/>
    <w:rsid w:val="00A11B78"/>
    <w:rsid w:val="00A15595"/>
    <w:rsid w:val="00A17D91"/>
    <w:rsid w:val="00A227BE"/>
    <w:rsid w:val="00A37936"/>
    <w:rsid w:val="00A431FC"/>
    <w:rsid w:val="00A43F6C"/>
    <w:rsid w:val="00A442B2"/>
    <w:rsid w:val="00A536FF"/>
    <w:rsid w:val="00A57ED0"/>
    <w:rsid w:val="00A61F6E"/>
    <w:rsid w:val="00A63EDE"/>
    <w:rsid w:val="00A747D0"/>
    <w:rsid w:val="00A83ED5"/>
    <w:rsid w:val="00A846AD"/>
    <w:rsid w:val="00A87377"/>
    <w:rsid w:val="00A90F0E"/>
    <w:rsid w:val="00A9575F"/>
    <w:rsid w:val="00AB048C"/>
    <w:rsid w:val="00AB2EB9"/>
    <w:rsid w:val="00AB4E23"/>
    <w:rsid w:val="00AC22A5"/>
    <w:rsid w:val="00AD196F"/>
    <w:rsid w:val="00AD2043"/>
    <w:rsid w:val="00AD3F9A"/>
    <w:rsid w:val="00AD52D3"/>
    <w:rsid w:val="00AF075B"/>
    <w:rsid w:val="00AF0E14"/>
    <w:rsid w:val="00B00797"/>
    <w:rsid w:val="00B021FF"/>
    <w:rsid w:val="00B025FA"/>
    <w:rsid w:val="00B04308"/>
    <w:rsid w:val="00B055FE"/>
    <w:rsid w:val="00B07E3C"/>
    <w:rsid w:val="00B12F2F"/>
    <w:rsid w:val="00B16B8A"/>
    <w:rsid w:val="00B24D1B"/>
    <w:rsid w:val="00B33520"/>
    <w:rsid w:val="00B3613F"/>
    <w:rsid w:val="00B408AE"/>
    <w:rsid w:val="00B44486"/>
    <w:rsid w:val="00B47954"/>
    <w:rsid w:val="00B5296C"/>
    <w:rsid w:val="00B53768"/>
    <w:rsid w:val="00B54AB2"/>
    <w:rsid w:val="00B55D8F"/>
    <w:rsid w:val="00B55E8D"/>
    <w:rsid w:val="00B576E0"/>
    <w:rsid w:val="00B60EAD"/>
    <w:rsid w:val="00B64B18"/>
    <w:rsid w:val="00B6669E"/>
    <w:rsid w:val="00B67CB7"/>
    <w:rsid w:val="00B70271"/>
    <w:rsid w:val="00B777DE"/>
    <w:rsid w:val="00B846C0"/>
    <w:rsid w:val="00BA08D2"/>
    <w:rsid w:val="00BA2E6F"/>
    <w:rsid w:val="00BA50FE"/>
    <w:rsid w:val="00BA7BA7"/>
    <w:rsid w:val="00BB1D90"/>
    <w:rsid w:val="00BB1F35"/>
    <w:rsid w:val="00BB3F1C"/>
    <w:rsid w:val="00BB593A"/>
    <w:rsid w:val="00BC40EC"/>
    <w:rsid w:val="00BC506F"/>
    <w:rsid w:val="00BC7F27"/>
    <w:rsid w:val="00BD2D38"/>
    <w:rsid w:val="00BE163A"/>
    <w:rsid w:val="00BE66D1"/>
    <w:rsid w:val="00BE7763"/>
    <w:rsid w:val="00BF3991"/>
    <w:rsid w:val="00C02D4C"/>
    <w:rsid w:val="00C14FA3"/>
    <w:rsid w:val="00C169AF"/>
    <w:rsid w:val="00C21487"/>
    <w:rsid w:val="00C21D04"/>
    <w:rsid w:val="00C25BEE"/>
    <w:rsid w:val="00C279D9"/>
    <w:rsid w:val="00C36223"/>
    <w:rsid w:val="00C37BDB"/>
    <w:rsid w:val="00C41D94"/>
    <w:rsid w:val="00C44D7B"/>
    <w:rsid w:val="00C46B08"/>
    <w:rsid w:val="00C56021"/>
    <w:rsid w:val="00C626B1"/>
    <w:rsid w:val="00C63B42"/>
    <w:rsid w:val="00C64946"/>
    <w:rsid w:val="00C6746E"/>
    <w:rsid w:val="00C73D46"/>
    <w:rsid w:val="00C846A0"/>
    <w:rsid w:val="00C91FA8"/>
    <w:rsid w:val="00C95262"/>
    <w:rsid w:val="00C972E6"/>
    <w:rsid w:val="00CA5AE7"/>
    <w:rsid w:val="00CB4811"/>
    <w:rsid w:val="00CB48BE"/>
    <w:rsid w:val="00CD3628"/>
    <w:rsid w:val="00CD7F72"/>
    <w:rsid w:val="00D0216B"/>
    <w:rsid w:val="00D022A1"/>
    <w:rsid w:val="00D02E73"/>
    <w:rsid w:val="00D04E66"/>
    <w:rsid w:val="00D24BB4"/>
    <w:rsid w:val="00D357CF"/>
    <w:rsid w:val="00D404F2"/>
    <w:rsid w:val="00D459E0"/>
    <w:rsid w:val="00D46F73"/>
    <w:rsid w:val="00D4788F"/>
    <w:rsid w:val="00D47B21"/>
    <w:rsid w:val="00D516B7"/>
    <w:rsid w:val="00D55896"/>
    <w:rsid w:val="00D57BA8"/>
    <w:rsid w:val="00D60665"/>
    <w:rsid w:val="00D61BFA"/>
    <w:rsid w:val="00D61F0B"/>
    <w:rsid w:val="00D642BD"/>
    <w:rsid w:val="00D65C24"/>
    <w:rsid w:val="00D66B8B"/>
    <w:rsid w:val="00D711BB"/>
    <w:rsid w:val="00D7677C"/>
    <w:rsid w:val="00D779B2"/>
    <w:rsid w:val="00D80608"/>
    <w:rsid w:val="00D868DE"/>
    <w:rsid w:val="00D9028A"/>
    <w:rsid w:val="00D95BC0"/>
    <w:rsid w:val="00D9653C"/>
    <w:rsid w:val="00DA02AC"/>
    <w:rsid w:val="00DA40F0"/>
    <w:rsid w:val="00DA5BEC"/>
    <w:rsid w:val="00DA6E16"/>
    <w:rsid w:val="00DB1778"/>
    <w:rsid w:val="00DC0DE5"/>
    <w:rsid w:val="00DC43C2"/>
    <w:rsid w:val="00DD20D7"/>
    <w:rsid w:val="00DD5377"/>
    <w:rsid w:val="00DD60E4"/>
    <w:rsid w:val="00DE0A6E"/>
    <w:rsid w:val="00DE43B8"/>
    <w:rsid w:val="00DF0CC0"/>
    <w:rsid w:val="00DF2B1C"/>
    <w:rsid w:val="00DF5269"/>
    <w:rsid w:val="00DF5CBE"/>
    <w:rsid w:val="00DF7BEC"/>
    <w:rsid w:val="00E03A5C"/>
    <w:rsid w:val="00E06D09"/>
    <w:rsid w:val="00E06DFE"/>
    <w:rsid w:val="00E13031"/>
    <w:rsid w:val="00E168DD"/>
    <w:rsid w:val="00E16FDC"/>
    <w:rsid w:val="00E20112"/>
    <w:rsid w:val="00E20D20"/>
    <w:rsid w:val="00E306F8"/>
    <w:rsid w:val="00E3126C"/>
    <w:rsid w:val="00E312E7"/>
    <w:rsid w:val="00E33566"/>
    <w:rsid w:val="00E47190"/>
    <w:rsid w:val="00E500B1"/>
    <w:rsid w:val="00E52E12"/>
    <w:rsid w:val="00E535C3"/>
    <w:rsid w:val="00E55DDA"/>
    <w:rsid w:val="00E563E0"/>
    <w:rsid w:val="00E60318"/>
    <w:rsid w:val="00E61E88"/>
    <w:rsid w:val="00E67B11"/>
    <w:rsid w:val="00E710A8"/>
    <w:rsid w:val="00E75CF4"/>
    <w:rsid w:val="00E84184"/>
    <w:rsid w:val="00E90887"/>
    <w:rsid w:val="00E96B95"/>
    <w:rsid w:val="00EA00A3"/>
    <w:rsid w:val="00EA139C"/>
    <w:rsid w:val="00EA2EEB"/>
    <w:rsid w:val="00EA31E3"/>
    <w:rsid w:val="00EA40AF"/>
    <w:rsid w:val="00EB14E3"/>
    <w:rsid w:val="00EB1645"/>
    <w:rsid w:val="00EB2BAF"/>
    <w:rsid w:val="00EB4D92"/>
    <w:rsid w:val="00EB5928"/>
    <w:rsid w:val="00EC052F"/>
    <w:rsid w:val="00EC0A0B"/>
    <w:rsid w:val="00EC2235"/>
    <w:rsid w:val="00EC3198"/>
    <w:rsid w:val="00EC36C2"/>
    <w:rsid w:val="00EC36EF"/>
    <w:rsid w:val="00EC4235"/>
    <w:rsid w:val="00EC7752"/>
    <w:rsid w:val="00ED1E2B"/>
    <w:rsid w:val="00ED4CC0"/>
    <w:rsid w:val="00EE0194"/>
    <w:rsid w:val="00EE45AD"/>
    <w:rsid w:val="00F071F1"/>
    <w:rsid w:val="00F16134"/>
    <w:rsid w:val="00F161D2"/>
    <w:rsid w:val="00F23E5F"/>
    <w:rsid w:val="00F26AF9"/>
    <w:rsid w:val="00F26B48"/>
    <w:rsid w:val="00F31702"/>
    <w:rsid w:val="00F3705D"/>
    <w:rsid w:val="00F40E13"/>
    <w:rsid w:val="00F41097"/>
    <w:rsid w:val="00F425EA"/>
    <w:rsid w:val="00F426AD"/>
    <w:rsid w:val="00F43029"/>
    <w:rsid w:val="00F4419A"/>
    <w:rsid w:val="00F44B52"/>
    <w:rsid w:val="00F51177"/>
    <w:rsid w:val="00F524BE"/>
    <w:rsid w:val="00F56E8D"/>
    <w:rsid w:val="00F5738F"/>
    <w:rsid w:val="00F606AE"/>
    <w:rsid w:val="00F70456"/>
    <w:rsid w:val="00F73031"/>
    <w:rsid w:val="00F90496"/>
    <w:rsid w:val="00F961D0"/>
    <w:rsid w:val="00F97BF4"/>
    <w:rsid w:val="00FA03B0"/>
    <w:rsid w:val="00FA6496"/>
    <w:rsid w:val="00FA74D9"/>
    <w:rsid w:val="00FB0602"/>
    <w:rsid w:val="00FB4436"/>
    <w:rsid w:val="00FC05FD"/>
    <w:rsid w:val="00FC08A5"/>
    <w:rsid w:val="00FC67B3"/>
    <w:rsid w:val="00FD171B"/>
    <w:rsid w:val="00FD7060"/>
    <w:rsid w:val="00FE21A6"/>
    <w:rsid w:val="00FE2B68"/>
    <w:rsid w:val="00FF296D"/>
    <w:rsid w:val="00FF3E90"/>
    <w:rsid w:val="00FF4F9D"/>
    <w:rsid w:val="00FF7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F8B98"/>
  <w15:chartTrackingRefBased/>
  <w15:docId w15:val="{27787DDD-3288-45FE-9899-929972716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69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31DFD"/>
    <w:rPr>
      <w:sz w:val="22"/>
      <w:szCs w:val="22"/>
    </w:rPr>
  </w:style>
  <w:style w:type="character" w:customStyle="1" w:styleId="apple-style-span">
    <w:name w:val="apple-style-span"/>
    <w:basedOn w:val="DefaultParagraphFont"/>
    <w:rsid w:val="00A442B2"/>
  </w:style>
  <w:style w:type="character" w:customStyle="1" w:styleId="apple-converted-space">
    <w:name w:val="apple-converted-space"/>
    <w:basedOn w:val="DefaultParagraphFont"/>
    <w:rsid w:val="00A442B2"/>
  </w:style>
  <w:style w:type="character" w:styleId="Emphasis">
    <w:name w:val="Emphasis"/>
    <w:uiPriority w:val="20"/>
    <w:qFormat/>
    <w:rsid w:val="00A442B2"/>
    <w:rPr>
      <w:i/>
      <w:iCs/>
    </w:rPr>
  </w:style>
  <w:style w:type="paragraph" w:styleId="ListParagraph">
    <w:name w:val="List Paragraph"/>
    <w:basedOn w:val="Normal"/>
    <w:uiPriority w:val="34"/>
    <w:qFormat/>
    <w:rsid w:val="00594AD0"/>
    <w:pPr>
      <w:ind w:left="720"/>
      <w:contextualSpacing/>
    </w:pPr>
  </w:style>
  <w:style w:type="table" w:styleId="TableGrid">
    <w:name w:val="Table Grid"/>
    <w:basedOn w:val="TableNormal"/>
    <w:uiPriority w:val="59"/>
    <w:rsid w:val="00C37BD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71F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071F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279D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79D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279D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279D9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57ED0"/>
    <w:pPr>
      <w:spacing w:before="100" w:beforeAutospacing="1" w:after="100" w:afterAutospacing="1"/>
    </w:pPr>
  </w:style>
  <w:style w:type="paragraph" w:customStyle="1" w:styleId="Default">
    <w:name w:val="Default"/>
    <w:rsid w:val="00EE0194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nhideWhenUsed/>
    <w:rsid w:val="004D14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rsid w:val="004D14C9"/>
    <w:rPr>
      <w:rFonts w:ascii="Courier New" w:eastAsia="Times New Roman" w:hAnsi="Courier New" w:cs="Courier New"/>
    </w:rPr>
  </w:style>
  <w:style w:type="table" w:styleId="LightList">
    <w:name w:val="Light List"/>
    <w:basedOn w:val="TableNormal"/>
    <w:uiPriority w:val="61"/>
    <w:rsid w:val="00AD3F9A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odyTextIndent2">
    <w:name w:val="Body Text Indent 2"/>
    <w:basedOn w:val="Normal"/>
    <w:link w:val="BodyTextIndent2Char"/>
    <w:rsid w:val="00B60EA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B60EAD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6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3" ma:contentTypeDescription="Create a new document." ma:contentTypeScope="" ma:versionID="629ef3b3328930ca6220e127c36e9789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e9ff829de067295632955c445b142763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BBA3AA-CD38-49AA-B26D-86B794711E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39F245-3138-4541-AA2A-47D8087DC1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5FD929-A04A-486B-A969-6E05FC5C98F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EB55E0-E800-4F2F-BD60-14BF578FC2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3</TotalTime>
  <Pages>3</Pages>
  <Words>553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auseef</dc:creator>
  <cp:keywords/>
  <cp:lastModifiedBy>SP21-BSE-008 (Muhammad Talha Shafiq Choudhary)</cp:lastModifiedBy>
  <cp:revision>97</cp:revision>
  <cp:lastPrinted>2018-02-28T05:05:00Z</cp:lastPrinted>
  <dcterms:created xsi:type="dcterms:W3CDTF">2018-09-28T04:07:00Z</dcterms:created>
  <dcterms:modified xsi:type="dcterms:W3CDTF">2021-06-2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